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113"/>
        <w:gridCol w:w="3431"/>
        <w:gridCol w:w="1134"/>
        <w:gridCol w:w="8647"/>
      </w:tblGrid>
      <w:tr w:rsidR="001F52A3" w:rsidRPr="001F52A3" w14:paraId="0EE2317C" w14:textId="77777777" w:rsidTr="3886761B">
        <w:tc>
          <w:tcPr>
            <w:tcW w:w="14029" w:type="dxa"/>
            <w:gridSpan w:val="5"/>
            <w:shd w:val="clear" w:color="auto" w:fill="E7E6E6" w:themeFill="background2"/>
          </w:tcPr>
          <w:p w14:paraId="34E9F82A" w14:textId="77777777" w:rsidR="001F52A3" w:rsidRPr="001F52A3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Kryteria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wyboru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operacji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grantobiorców</w:t>
            </w:r>
            <w:proofErr w:type="spellEnd"/>
          </w:p>
        </w:tc>
      </w:tr>
      <w:tr w:rsidR="00B82E80" w:rsidRPr="001F52A3" w14:paraId="0461CE4A" w14:textId="77777777" w:rsidTr="3886761B">
        <w:tc>
          <w:tcPr>
            <w:tcW w:w="14029" w:type="dxa"/>
            <w:gridSpan w:val="5"/>
            <w:shd w:val="clear" w:color="auto" w:fill="E7E6E6" w:themeFill="background2"/>
          </w:tcPr>
          <w:p w14:paraId="5E76888F" w14:textId="77777777" w:rsidR="00B82E80" w:rsidRPr="018CAAEF" w:rsidRDefault="00B82E80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1F52A3" w:rsidRPr="001F52A3" w14:paraId="51DAD8EA" w14:textId="77777777" w:rsidTr="3886761B">
        <w:tc>
          <w:tcPr>
            <w:tcW w:w="817" w:type="dxa"/>
            <w:gridSpan w:val="2"/>
            <w:shd w:val="clear" w:color="auto" w:fill="E7E6E6" w:themeFill="background2"/>
          </w:tcPr>
          <w:p w14:paraId="16912DCD" w14:textId="77777777" w:rsidR="001F52A3" w:rsidRPr="001F52A3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431" w:type="dxa"/>
            <w:shd w:val="clear" w:color="auto" w:fill="E7E6E6" w:themeFill="background2"/>
          </w:tcPr>
          <w:p w14:paraId="5A96DD73" w14:textId="77777777" w:rsidR="001F52A3" w:rsidRPr="001F52A3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Kryterium</w:t>
            </w:r>
            <w:proofErr w:type="spellEnd"/>
          </w:p>
        </w:tc>
        <w:tc>
          <w:tcPr>
            <w:tcW w:w="9781" w:type="dxa"/>
            <w:gridSpan w:val="2"/>
            <w:shd w:val="clear" w:color="auto" w:fill="E7E6E6" w:themeFill="background2"/>
          </w:tcPr>
          <w:p w14:paraId="68BA65A8" w14:textId="77777777" w:rsidR="001F52A3" w:rsidRPr="001F52A3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Sposób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ocen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Uszczegółowienie</w:t>
            </w:r>
            <w:proofErr w:type="spellEnd"/>
          </w:p>
        </w:tc>
      </w:tr>
      <w:tr w:rsidR="001F52A3" w:rsidRPr="00E7439A" w14:paraId="149B3432" w14:textId="77777777" w:rsidTr="3886761B">
        <w:tc>
          <w:tcPr>
            <w:tcW w:w="14029" w:type="dxa"/>
            <w:gridSpan w:val="5"/>
            <w:shd w:val="clear" w:color="auto" w:fill="E7E6E6" w:themeFill="background2"/>
          </w:tcPr>
          <w:p w14:paraId="53C05EA6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.1.1 Nowe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  <w:p w14:paraId="15FBF7C0" w14:textId="77777777" w:rsidR="001F52A3" w:rsidRPr="001F52A3" w:rsidRDefault="018CAAEF" w:rsidP="018CAAEF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worzen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7E5C345F" w14:textId="77777777" w:rsidR="001F52A3" w:rsidRPr="001F52A3" w:rsidRDefault="018CAAEF" w:rsidP="018CAAEF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stniejąc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zedsiębiorst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252267C" w14:textId="77777777" w:rsidR="001F52A3" w:rsidRPr="001F52A3" w:rsidRDefault="018CAAEF" w:rsidP="018CAAEF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wdrażania innowacyjnych rozwiązań w przedsiębiorstwach.</w:t>
            </w:r>
          </w:p>
        </w:tc>
      </w:tr>
      <w:tr w:rsidR="001F52A3" w:rsidRPr="00E7439A" w14:paraId="3BDBDDF3" w14:textId="77777777" w:rsidTr="00A82666">
        <w:trPr>
          <w:trHeight w:val="1283"/>
        </w:trPr>
        <w:tc>
          <w:tcPr>
            <w:tcW w:w="817" w:type="dxa"/>
            <w:gridSpan w:val="2"/>
          </w:tcPr>
          <w:p w14:paraId="212E3124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431" w:type="dxa"/>
          </w:tcPr>
          <w:p w14:paraId="041FF6CB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zwiększenia liczby miejsc pracy</w:t>
            </w:r>
          </w:p>
          <w:p w14:paraId="594B6C83" w14:textId="0091DA6C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 xml:space="preserve">Max. liczba punktów – </w:t>
            </w:r>
            <w:r w:rsidR="00B05B58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1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</w:tcPr>
          <w:p w14:paraId="3D8EC238" w14:textId="62A7C491" w:rsidR="001F52A3" w:rsidRPr="001F52A3" w:rsidRDefault="018CAAEF" w:rsidP="018CAAEF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 nie więcej niż jed</w:t>
            </w:r>
            <w:r w:rsidR="00B82E80">
              <w:rPr>
                <w:rFonts w:ascii="Times New Roman" w:hAnsi="Times New Roman"/>
                <w:sz w:val="24"/>
                <w:szCs w:val="24"/>
                <w:lang w:val="pl-PL" w:eastAsia="pl-PL"/>
              </w:rPr>
              <w:t>nego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etat</w:t>
            </w:r>
            <w:r w:rsidR="00B82E80"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0FC5880" w14:textId="587958B3" w:rsidR="001F52A3" w:rsidRPr="003F50C2" w:rsidRDefault="018CAAEF" w:rsidP="003F50C2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</w:t>
            </w:r>
            <w:r w:rsidR="00B05B5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ED6632" w:rsidRPr="00F4005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</w:t>
            </w:r>
            <w:r w:rsidR="00B05B58">
              <w:rPr>
                <w:rFonts w:ascii="Times New Roman" w:hAnsi="Times New Roman"/>
                <w:sz w:val="24"/>
                <w:szCs w:val="24"/>
                <w:lang w:val="pl-PL" w:eastAsia="pl-PL"/>
              </w:rPr>
              <w:t>jed</w:t>
            </w:r>
            <w:r w:rsidR="00B82E80">
              <w:rPr>
                <w:rFonts w:ascii="Times New Roman" w:hAnsi="Times New Roman"/>
                <w:sz w:val="24"/>
                <w:szCs w:val="24"/>
                <w:lang w:val="pl-PL" w:eastAsia="pl-PL"/>
              </w:rPr>
              <w:t>nego</w:t>
            </w:r>
            <w:r w:rsidR="00B05B5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etat</w:t>
            </w:r>
            <w:r w:rsidR="00B82E80"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1 pkt.</w:t>
            </w:r>
          </w:p>
        </w:tc>
      </w:tr>
      <w:tr w:rsidR="001F52A3" w:rsidRPr="00E7439A" w14:paraId="3765A75C" w14:textId="77777777" w:rsidTr="00A82666">
        <w:trPr>
          <w:trHeight w:val="3742"/>
        </w:trPr>
        <w:tc>
          <w:tcPr>
            <w:tcW w:w="817" w:type="dxa"/>
            <w:gridSpan w:val="2"/>
          </w:tcPr>
          <w:p w14:paraId="7CDE76A2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431" w:type="dxa"/>
          </w:tcPr>
          <w:p w14:paraId="7D7A305D" w14:textId="77777777" w:rsidR="001F52A3" w:rsidRPr="00A82666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ludzi młodych w wejściu na rynek pracy</w:t>
            </w:r>
          </w:p>
          <w:p w14:paraId="539E6861" w14:textId="62109EF3" w:rsidR="001F52A3" w:rsidRPr="00A82666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82666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="006517D2" w:rsidRPr="00A82666">
              <w:rPr>
                <w:rFonts w:ascii="Times New Roman" w:hAnsi="Times New Roman"/>
                <w:sz w:val="24"/>
                <w:szCs w:val="24"/>
              </w:rPr>
              <w:t>2</w:t>
            </w:r>
            <w:r w:rsidR="00126506" w:rsidRPr="00A826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781" w:type="dxa"/>
            <w:gridSpan w:val="2"/>
          </w:tcPr>
          <w:p w14:paraId="27F6D65B" w14:textId="77777777" w:rsidR="00FB082F" w:rsidRPr="00A82666" w:rsidRDefault="00FB082F" w:rsidP="00FB082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438A32E1" w14:textId="77777777" w:rsidR="00FB082F" w:rsidRPr="00A82666" w:rsidRDefault="00FB082F" w:rsidP="00FB082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3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27CEC911" w14:textId="77777777" w:rsidR="00FB082F" w:rsidRPr="00A82666" w:rsidRDefault="00FB082F" w:rsidP="00FB082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ukończy 25 lat i nie ukończy 35 lat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3045729" w14:textId="77777777" w:rsidR="00FB082F" w:rsidRPr="00A82666" w:rsidRDefault="00FB082F" w:rsidP="00FB082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nie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2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2 pkt.</w:t>
            </w:r>
          </w:p>
          <w:p w14:paraId="18908C66" w14:textId="77777777" w:rsidR="00FB082F" w:rsidRPr="00A82666" w:rsidRDefault="00FB082F" w:rsidP="00FB082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</w:p>
          <w:p w14:paraId="7C66E9FC" w14:textId="77777777" w:rsidR="00FB082F" w:rsidRPr="00A82666" w:rsidRDefault="00FB082F" w:rsidP="00FB082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Uwaga</w:t>
            </w:r>
            <w:proofErr w:type="spellEnd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:</w:t>
            </w:r>
          </w:p>
          <w:p w14:paraId="3CC046B7" w14:textId="132B6CF3" w:rsidR="001F52A3" w:rsidRPr="00A82666" w:rsidRDefault="00FB082F" w:rsidP="00FB0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1F52A3" w:rsidRPr="00E7439A" w14:paraId="2154E279" w14:textId="77777777" w:rsidTr="3886761B">
        <w:trPr>
          <w:trHeight w:val="2608"/>
        </w:trPr>
        <w:tc>
          <w:tcPr>
            <w:tcW w:w="817" w:type="dxa"/>
            <w:gridSpan w:val="2"/>
          </w:tcPr>
          <w:p w14:paraId="51D235D5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3431" w:type="dxa"/>
          </w:tcPr>
          <w:p w14:paraId="08681C2D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w trudnej sytuacji na rynku pracy ze względu na płeć</w:t>
            </w:r>
          </w:p>
          <w:p w14:paraId="1D0D9E20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1.</w:t>
            </w:r>
          </w:p>
        </w:tc>
        <w:tc>
          <w:tcPr>
            <w:tcW w:w="9781" w:type="dxa"/>
            <w:gridSpan w:val="2"/>
            <w:vAlign w:val="center"/>
          </w:tcPr>
          <w:p w14:paraId="2E77F8CF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nioskodawcą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jest:</w:t>
            </w:r>
          </w:p>
          <w:p w14:paraId="4B90E61B" w14:textId="77777777" w:rsidR="001F52A3" w:rsidRPr="001F52A3" w:rsidRDefault="018CAAEF" w:rsidP="018CAAEF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obiet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10D86989" w14:textId="77777777" w:rsidR="001F52A3" w:rsidRPr="001F52A3" w:rsidRDefault="018CAAEF" w:rsidP="018CAAEF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ężczyz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</w:p>
          <w:p w14:paraId="59556A6F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3CE110F9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1F52A3" w:rsidRPr="00E7439A" w14:paraId="6795085D" w14:textId="77777777" w:rsidTr="3886761B">
        <w:trPr>
          <w:trHeight w:val="3345"/>
        </w:trPr>
        <w:tc>
          <w:tcPr>
            <w:tcW w:w="817" w:type="dxa"/>
            <w:gridSpan w:val="2"/>
          </w:tcPr>
          <w:p w14:paraId="5080F068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3431" w:type="dxa"/>
          </w:tcPr>
          <w:p w14:paraId="7D93A550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kobiet powracających na rynek pracy</w:t>
            </w:r>
          </w:p>
          <w:p w14:paraId="2439DE9B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  <w:vAlign w:val="center"/>
          </w:tcPr>
          <w:p w14:paraId="5B1DB38D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jest kobieta wychowująca dziecko, które w roku poprzedzającym składanie wniosków:</w:t>
            </w:r>
          </w:p>
          <w:p w14:paraId="1D7E20DC" w14:textId="77777777" w:rsidR="001F52A3" w:rsidRPr="001F52A3" w:rsidRDefault="018CAAEF" w:rsidP="018CAAEF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kończył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k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życ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ABF5C56" w14:textId="77777777" w:rsidR="001F52A3" w:rsidRPr="001F52A3" w:rsidRDefault="018CAAEF" w:rsidP="018CAAEF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ukończyło pierwszego roku życi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A45FC7F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ych warunków otrzymują 0 pkt.</w:t>
            </w:r>
          </w:p>
          <w:p w14:paraId="19F48941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Uwaga:</w:t>
            </w:r>
          </w:p>
          <w:p w14:paraId="5542326B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1F52A3" w:rsidRPr="00E7439A" w14:paraId="18441922" w14:textId="77777777" w:rsidTr="00A80E91">
        <w:trPr>
          <w:trHeight w:val="3231"/>
        </w:trPr>
        <w:tc>
          <w:tcPr>
            <w:tcW w:w="817" w:type="dxa"/>
            <w:gridSpan w:val="2"/>
          </w:tcPr>
          <w:p w14:paraId="5B6EBB4A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3431" w:type="dxa"/>
          </w:tcPr>
          <w:p w14:paraId="4213E81D" w14:textId="77777777" w:rsidR="001F52A3" w:rsidRPr="00A80E91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bezrobotnych</w:t>
            </w:r>
          </w:p>
          <w:p w14:paraId="10BC7F66" w14:textId="7430D681" w:rsidR="001F52A3" w:rsidRPr="00C30371" w:rsidRDefault="018CAAEF" w:rsidP="018CAAEF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Max. liczba punktów – </w:t>
            </w:r>
            <w:r w:rsidR="006517D2" w:rsidRPr="00A80E91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  <w:r w:rsidRPr="00A80E91"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</w:tcPr>
          <w:p w14:paraId="2A701DE2" w14:textId="77777777" w:rsidR="001F52A3" w:rsidRPr="00F4005E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-jest osoba, która w dniu składania wniosku o przyznanie pomocy była:</w:t>
            </w:r>
          </w:p>
          <w:p w14:paraId="2A3738ED" w14:textId="3FA26B38" w:rsidR="001F52A3" w:rsidRPr="00F4005E" w:rsidRDefault="018CAAEF" w:rsidP="018CAAEF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nie dłużej niż rok - </w:t>
            </w:r>
            <w:r w:rsidR="00F4005E"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38F9D10" w14:textId="72405A16" w:rsidR="001F52A3" w:rsidRPr="00F4005E" w:rsidRDefault="018CAAEF" w:rsidP="018CAAEF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</w:t>
            </w:r>
            <w:r w:rsid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o najmniej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rok - </w:t>
            </w:r>
            <w:r w:rsidR="00F4005E"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578934CB" w14:textId="77777777" w:rsidR="001F52A3" w:rsidRPr="00F4005E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45BB429C" w14:textId="77777777" w:rsidR="001F52A3" w:rsidRPr="00F4005E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3BF745F8" w14:textId="77777777" w:rsidR="001F52A3" w:rsidRPr="00F4005E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CE35EF" w:rsidRPr="00E7439A" w14:paraId="7419C508" w14:textId="77777777" w:rsidTr="00F05EC8">
        <w:trPr>
          <w:trHeight w:val="2568"/>
        </w:trPr>
        <w:tc>
          <w:tcPr>
            <w:tcW w:w="817" w:type="dxa"/>
            <w:gridSpan w:val="2"/>
          </w:tcPr>
          <w:p w14:paraId="624E28B7" w14:textId="7EBA8563" w:rsidR="00CE35EF" w:rsidRPr="018CAAEF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3431" w:type="dxa"/>
          </w:tcPr>
          <w:p w14:paraId="5695964C" w14:textId="77777777" w:rsidR="00CE35EF" w:rsidRPr="00222765" w:rsidRDefault="00CE35EF" w:rsidP="00CE35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osób po 50 roku życia</w:t>
            </w:r>
          </w:p>
          <w:p w14:paraId="6B7CCFE4" w14:textId="43B3D227" w:rsidR="00CE35EF" w:rsidRPr="00222765" w:rsidRDefault="00CE35EF" w:rsidP="00CE35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2.</w:t>
            </w:r>
          </w:p>
        </w:tc>
        <w:tc>
          <w:tcPr>
            <w:tcW w:w="9781" w:type="dxa"/>
            <w:gridSpan w:val="2"/>
            <w:vAlign w:val="center"/>
          </w:tcPr>
          <w:p w14:paraId="71207AD4" w14:textId="77777777" w:rsidR="00CE35EF" w:rsidRPr="00A80E91" w:rsidRDefault="00CE35EF" w:rsidP="00CE35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0614FEA5" w14:textId="77777777" w:rsidR="00CE35EF" w:rsidRPr="00A80E91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ędzie mieć ukończone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6E79BB82" w14:textId="77777777" w:rsidR="00CE35EF" w:rsidRPr="00A80E91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ukończy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6662173A" w14:textId="77777777" w:rsidR="00CE35EF" w:rsidRPr="00A80E91" w:rsidRDefault="00CE35EF" w:rsidP="00CE35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2E404EBF" w14:textId="5C21EA54" w:rsidR="00CE35EF" w:rsidRPr="00222765" w:rsidRDefault="00CE35EF" w:rsidP="00CE35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CE35EF" w:rsidRPr="00E7439A" w14:paraId="5FB7C0CC" w14:textId="77777777" w:rsidTr="00F05EC8">
        <w:trPr>
          <w:trHeight w:val="3231"/>
        </w:trPr>
        <w:tc>
          <w:tcPr>
            <w:tcW w:w="817" w:type="dxa"/>
            <w:gridSpan w:val="2"/>
          </w:tcPr>
          <w:p w14:paraId="3E428603" w14:textId="1A0ABBB0" w:rsidR="00CE35EF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3431" w:type="dxa"/>
          </w:tcPr>
          <w:p w14:paraId="05FD45F1" w14:textId="77777777" w:rsidR="00CE35EF" w:rsidRPr="00222765" w:rsidRDefault="00CE35EF" w:rsidP="00CE35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doświadczenie w  prowadzeniu działalności gospodarczej</w:t>
            </w:r>
          </w:p>
          <w:p w14:paraId="191BEF3E" w14:textId="6070D18A" w:rsidR="00CE35EF" w:rsidRPr="00222765" w:rsidRDefault="00CE35EF" w:rsidP="00CE35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gridSpan w:val="2"/>
          </w:tcPr>
          <w:p w14:paraId="4B36BE94" w14:textId="77777777" w:rsidR="00CE35EF" w:rsidRPr="00222765" w:rsidRDefault="00CE35EF" w:rsidP="00CE35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podejmuje działalność gospodarczą:</w:t>
            </w:r>
          </w:p>
          <w:p w14:paraId="0E3A10E8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 raz pierwszy: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3 pkt.,</w:t>
            </w:r>
          </w:p>
          <w:p w14:paraId="64A73F4A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drugi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</w:p>
          <w:p w14:paraId="7F33DDC2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trzeci i kolejny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</w:p>
          <w:p w14:paraId="03CF608E" w14:textId="77777777" w:rsidR="00CE35EF" w:rsidRPr="00222765" w:rsidRDefault="00CE35EF" w:rsidP="00CE35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5FB5E24E" w14:textId="45B7CB7A" w:rsidR="00CE35EF" w:rsidRPr="00222765" w:rsidRDefault="00CE35EF" w:rsidP="00CE35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CE35EF" w:rsidRPr="00E7439A" w14:paraId="2D2F6AC7" w14:textId="77777777" w:rsidTr="008E396F">
        <w:trPr>
          <w:trHeight w:val="4819"/>
        </w:trPr>
        <w:tc>
          <w:tcPr>
            <w:tcW w:w="817" w:type="dxa"/>
            <w:gridSpan w:val="2"/>
          </w:tcPr>
          <w:p w14:paraId="0A4CA8F4" w14:textId="47DE3C02" w:rsidR="00CE35EF" w:rsidRPr="00CE35EF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8.</w:t>
            </w:r>
          </w:p>
        </w:tc>
        <w:tc>
          <w:tcPr>
            <w:tcW w:w="3431" w:type="dxa"/>
          </w:tcPr>
          <w:p w14:paraId="5926EF3A" w14:textId="77777777" w:rsidR="00CE35EF" w:rsidRPr="00222765" w:rsidRDefault="00CE35EF" w:rsidP="00CE35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korzystanie ze wsparcia finansowego</w:t>
            </w:r>
          </w:p>
          <w:p w14:paraId="39FA515D" w14:textId="45B47057" w:rsidR="00CE35EF" w:rsidRPr="00222765" w:rsidRDefault="00CE35EF" w:rsidP="00CE35E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5.</w:t>
            </w:r>
          </w:p>
        </w:tc>
        <w:tc>
          <w:tcPr>
            <w:tcW w:w="9781" w:type="dxa"/>
            <w:gridSpan w:val="2"/>
            <w:vAlign w:val="center"/>
          </w:tcPr>
          <w:p w14:paraId="5DCC6DFF" w14:textId="44EFB7CE" w:rsidR="005276AC" w:rsidRPr="00222765" w:rsidRDefault="005276AC" w:rsidP="008E396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bidi="ar-SA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nioskodawcą jest osoba, która do dnia złożenia wniosku o przyznanie pomocy otrzymała na podjęcie działalności gospodarczej pomoc finansową publiczną w kwocie :</w:t>
            </w:r>
          </w:p>
          <w:p w14:paraId="6871CCB7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75 tys. zł i większej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,</w:t>
            </w:r>
          </w:p>
          <w:p w14:paraId="70C77E31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40 tys. zł i mniejszej niż  75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041055A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20 tys. zł i mniejszej  niż 4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97728BC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niżej 2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,</w:t>
            </w:r>
          </w:p>
          <w:p w14:paraId="7B62825E" w14:textId="77777777" w:rsidR="00CE35EF" w:rsidRPr="00222765" w:rsidRDefault="00CE35EF" w:rsidP="00CE35EF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korzystała ze wsparcia w tym zakresie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: 5 pkt.</w:t>
            </w:r>
          </w:p>
          <w:p w14:paraId="0D305AB2" w14:textId="77777777" w:rsidR="00CE35EF" w:rsidRPr="00222765" w:rsidRDefault="00CE35EF" w:rsidP="00CE35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6DB6ADB3" w14:textId="2413E6D1" w:rsidR="005276AC" w:rsidRPr="00222765" w:rsidRDefault="005276AC" w:rsidP="005276AC">
            <w:pPr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Kryterium weryfikowane będzie na podstawie danych w </w:t>
            </w:r>
            <w:r w:rsidR="006517D2" w:rsidRPr="00222765">
              <w:rPr>
                <w:rFonts w:ascii="Times New Roman" w:hAnsi="Times New Roman"/>
                <w:i/>
                <w:iCs/>
                <w:sz w:val="24"/>
                <w:szCs w:val="24"/>
                <w:lang w:val="pl-PL"/>
              </w:rPr>
              <w:t xml:space="preserve">Systemie Udostępniania Danych o Pomocy Publicznej </w:t>
            </w: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dostępnych na stronie Internetowej</w:t>
            </w:r>
            <w:r w:rsidR="006517D2" w:rsidRPr="00222765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sudop.uokik.gov.pl</w:t>
            </w:r>
          </w:p>
          <w:p w14:paraId="53102384" w14:textId="11C4D8E2" w:rsidR="005276AC" w:rsidRPr="00222765" w:rsidRDefault="00CE35EF" w:rsidP="008E396F">
            <w:pPr>
              <w:rPr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1F52A3" w:rsidRPr="00E7439A" w14:paraId="03E979B6" w14:textId="77777777" w:rsidTr="3886761B">
        <w:trPr>
          <w:trHeight w:val="1247"/>
        </w:trPr>
        <w:tc>
          <w:tcPr>
            <w:tcW w:w="817" w:type="dxa"/>
            <w:gridSpan w:val="2"/>
          </w:tcPr>
          <w:p w14:paraId="0784DF42" w14:textId="2525C40F" w:rsidR="001F52A3" w:rsidRPr="001F52A3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="018CAAEF"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F759968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ykorzystanie surowców wtórnych w procesie produkcyjnym</w:t>
            </w:r>
          </w:p>
          <w:p w14:paraId="2D8AE7A0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  <w:vAlign w:val="center"/>
          </w:tcPr>
          <w:p w14:paraId="44E4AB7C" w14:textId="59D74B6A" w:rsidR="001F52A3" w:rsidRPr="001F52A3" w:rsidRDefault="2CCFEE53" w:rsidP="2CCFEE5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a dotyczy uruchomienia lub wsparcia przedsiębiorstwa </w:t>
            </w:r>
            <w:r w:rsid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prowadzącego działalność gospodarczą w zakresie kodów PKD 2007 sekcja C, które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ykorzystuj</w:t>
            </w:r>
            <w:r w:rsidR="00AC270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e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lub przetwarza</w:t>
            </w:r>
            <w:r w:rsidR="00AC270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 stosowanym procesie produkcji surowce wtórne - </w:t>
            </w:r>
            <w:r w:rsidRPr="2CCFEE53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3937D08" w14:textId="77777777" w:rsidR="001F52A3" w:rsidRPr="001F52A3" w:rsidRDefault="001F52A3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E084FE4" w14:textId="77777777" w:rsid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C304C3D" w14:textId="2C8323FC" w:rsidR="002D3445" w:rsidRPr="001F52A3" w:rsidRDefault="002D3445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1F52A3" w:rsidRPr="00E7439A" w14:paraId="633BAD8C" w14:textId="77777777" w:rsidTr="3886761B">
        <w:trPr>
          <w:trHeight w:val="1247"/>
        </w:trPr>
        <w:tc>
          <w:tcPr>
            <w:tcW w:w="817" w:type="dxa"/>
            <w:gridSpan w:val="2"/>
          </w:tcPr>
          <w:p w14:paraId="2EEEDB6A" w14:textId="796980F6" w:rsidR="001F52A3" w:rsidRPr="001F52A3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="018CAAEF"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C643000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4A923635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gridSpan w:val="2"/>
            <w:vAlign w:val="center"/>
          </w:tcPr>
          <w:p w14:paraId="663670A9" w14:textId="44492AD0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wskazuję, że w wyniku realizacji operacji wsparte przedsiębiorstwo będzie wykorzystywać odnawialne źródła energii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518CE254" w14:textId="77777777" w:rsidR="001F52A3" w:rsidRPr="001F52A3" w:rsidRDefault="001F52A3" w:rsidP="00D941F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25633839" w14:textId="77777777" w:rsid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5A9E550A" w14:textId="77777777" w:rsidR="00796C7D" w:rsidRDefault="00796C7D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76B2CA6F" w14:textId="159CBB1D" w:rsidR="00796C7D" w:rsidRPr="002D3445" w:rsidRDefault="00796C7D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Treść po zmianie:</w:t>
            </w:r>
          </w:p>
          <w:p w14:paraId="38C30427" w14:textId="77777777" w:rsidR="002D3445" w:rsidRPr="002D3445" w:rsidRDefault="002D3445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</w:p>
          <w:p w14:paraId="6B2F98FB" w14:textId="016A24CA" w:rsidR="00796C7D" w:rsidRPr="002D3445" w:rsidRDefault="00796C7D" w:rsidP="00796C7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  <w:lang w:val="pl-PL" w:eastAsia="pl-PL"/>
              </w:rPr>
            </w:pP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Wniosek o przyznanie pomocy wskazuję, że w wyniku realizacji operacji </w:t>
            </w: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zostaną zakupione urządzenia do wytwarzania odnawialnych źródeł energii, których zakup zostanie uzasadniony </w:t>
            </w:r>
            <w:r w:rsidR="002D3445"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i </w:t>
            </w:r>
            <w:r w:rsidR="002D3445"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lastRenderedPageBreak/>
              <w:t xml:space="preserve">powiązany z zakresem </w:t>
            </w:r>
            <w:r w:rsidR="005C61C7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i celem </w:t>
            </w:r>
            <w:r w:rsidR="002D3445"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operacji oraz</w:t>
            </w: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 będą </w:t>
            </w:r>
            <w:r w:rsidR="002D3445"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one </w:t>
            </w: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wykorzystywane w działalności</w:t>
            </w: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 przedsiębiorstw</w:t>
            </w: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a</w:t>
            </w: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 - </w:t>
            </w:r>
            <w:r w:rsidRPr="002D3445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  <w:lang w:val="pl-PL" w:eastAsia="pl-PL"/>
              </w:rPr>
              <w:t>3 pkt.</w:t>
            </w:r>
          </w:p>
          <w:p w14:paraId="1C0CCF18" w14:textId="77777777" w:rsidR="00796C7D" w:rsidRPr="002D3445" w:rsidRDefault="00796C7D" w:rsidP="00796C7D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</w:p>
          <w:p w14:paraId="32719393" w14:textId="77777777" w:rsidR="00796C7D" w:rsidRPr="002D3445" w:rsidRDefault="00796C7D" w:rsidP="00796C7D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  <w:r w:rsidRPr="002D3445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24D38FAD" w14:textId="03D3FD8D" w:rsidR="00796C7D" w:rsidRPr="001F52A3" w:rsidRDefault="00796C7D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1F52A3" w:rsidRPr="00E7439A" w14:paraId="6D716D30" w14:textId="77777777" w:rsidTr="3886761B">
        <w:trPr>
          <w:trHeight w:val="3288"/>
        </w:trPr>
        <w:tc>
          <w:tcPr>
            <w:tcW w:w="817" w:type="dxa"/>
            <w:gridSpan w:val="2"/>
          </w:tcPr>
          <w:p w14:paraId="037DBB90" w14:textId="0D9A8237" w:rsidR="001F52A3" w:rsidRPr="001F52A3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  <w:r w:rsidR="018CAAEF"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99145C7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252E9B31" w14:textId="1606D126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</w:t>
            </w:r>
            <w:r w:rsidR="00126506"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08046D9D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 w ramach którego wnioskodawca w zakresie działalności gospodarczej, której dotyczy zaplanowana operacja, określonej numerem PKD:</w:t>
            </w:r>
          </w:p>
          <w:p w14:paraId="2CEDC61A" w14:textId="77777777" w:rsidR="001F52A3" w:rsidRPr="001F52A3" w:rsidRDefault="018CAAEF" w:rsidP="018CAAEF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38D59169" w14:textId="77777777" w:rsidR="001F52A3" w:rsidRPr="001F52A3" w:rsidRDefault="018CAAEF" w:rsidP="018CAAEF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74384B4C" w14:textId="77777777" w:rsidR="001F52A3" w:rsidRPr="001F52A3" w:rsidRDefault="018CAAEF" w:rsidP="018CAAEF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2EADA0DD" w14:textId="77777777" w:rsidR="001F52A3" w:rsidRPr="001F52A3" w:rsidRDefault="018CAAEF" w:rsidP="018CAAEF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56011AAC" w14:textId="77777777" w:rsidR="001F52A3" w:rsidRPr="001F52A3" w:rsidRDefault="018CAAEF" w:rsidP="018CAAEF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036910E7" w14:textId="77777777" w:rsidR="001F52A3" w:rsidRPr="001F52A3" w:rsidRDefault="018CAAEF" w:rsidP="018CAAEF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70BA2E47" w14:textId="77777777" w:rsidR="001F52A3" w:rsidRPr="001F52A3" w:rsidRDefault="018CAAEF" w:rsidP="018CAAEF">
            <w:pPr>
              <w:spacing w:after="0" w:line="240" w:lineRule="auto"/>
              <w:ind w:left="29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318E5B1F" w14:textId="77777777" w:rsidR="001F52A3" w:rsidRPr="001F52A3" w:rsidRDefault="001F52A3" w:rsidP="00D941F1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D4A7B85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1F52A3" w:rsidRPr="00E7439A" w14:paraId="33F0B636" w14:textId="77777777" w:rsidTr="008E396F">
        <w:trPr>
          <w:trHeight w:val="4355"/>
        </w:trPr>
        <w:tc>
          <w:tcPr>
            <w:tcW w:w="817" w:type="dxa"/>
            <w:gridSpan w:val="2"/>
          </w:tcPr>
          <w:p w14:paraId="3376BC68" w14:textId="4752AB15" w:rsidR="001F52A3" w:rsidRPr="001F52A3" w:rsidRDefault="00CE35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="018CAAEF"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D269FE5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7DD10448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gridSpan w:val="2"/>
            <w:vAlign w:val="center"/>
          </w:tcPr>
          <w:p w14:paraId="569E342B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zakłada, że intensywność udzielonej pomocy:</w:t>
            </w:r>
          </w:p>
          <w:p w14:paraId="0E4432C3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695C0DD9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8% i nie większa niż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B8C21B7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6% i nie większa niż 6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9F621D4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4% i nie większa niż 6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27C8C46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2% i nie większa niż 6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F1E0D21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0% i nie większa niż 6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EEA9191" w14:textId="77777777" w:rsidR="001F52A3" w:rsidRPr="001F52A3" w:rsidRDefault="018CAAEF" w:rsidP="018CAAEF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6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  <w:p w14:paraId="17DF34B4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4FE58017" w14:textId="77777777" w:rsid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dotyczy konkursy ogłoszonego w sprawie wyboru operacji realizowanych w ramach zakresu, o którym mowa w § 2 ust. 1 pkt. 2 lit. (a) Rozporządzenia Ministra Rolnictwa i Rozwoju Wsi z dnia 24 września 2015 r. w sprawie szczegółowych warunków i trybu przyznawania pomocy finansowej w ramach poddziałania „Wsparcie na wdrażanie operacji w ramach strategii rozwoju lokalnego kierowanego przez społeczność” objętego PROW 2014-2020.</w:t>
            </w:r>
          </w:p>
          <w:p w14:paraId="68F5ACBD" w14:textId="2CC63E6E" w:rsidR="008E396F" w:rsidRPr="001F52A3" w:rsidRDefault="008E396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1F52A3" w:rsidRPr="00E7439A" w14:paraId="2A3A60B4" w14:textId="77777777" w:rsidTr="3886761B">
        <w:trPr>
          <w:trHeight w:val="1247"/>
        </w:trPr>
        <w:tc>
          <w:tcPr>
            <w:tcW w:w="817" w:type="dxa"/>
            <w:gridSpan w:val="2"/>
          </w:tcPr>
          <w:p w14:paraId="48E21CD5" w14:textId="5EC0F1EE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  <w:r w:rsidR="00CE35EF">
              <w:rPr>
                <w:rFonts w:ascii="Times New Roman" w:hAnsi="Times New Roman"/>
                <w:sz w:val="24"/>
                <w:szCs w:val="24"/>
              </w:rPr>
              <w:t>3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257901EE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sparcie rozwoju przemysłu</w:t>
            </w:r>
          </w:p>
          <w:p w14:paraId="2E4BC62D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gridSpan w:val="2"/>
            <w:vAlign w:val="center"/>
          </w:tcPr>
          <w:p w14:paraId="2BFE8776" w14:textId="0BA46D0A" w:rsidR="001F52A3" w:rsidRPr="001F52A3" w:rsidRDefault="018CAAEF" w:rsidP="018CAAEF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inwestycji dotyczy uruchomienia lub rozwijania działalności gospodarczej innej niż w</w:t>
            </w:r>
            <w:r w:rsidR="00874A88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ie kodów PKD 2007 Sekcji C - Przetwórstwo przemysłowe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397380FD" w14:textId="77777777" w:rsidR="001F52A3" w:rsidRPr="00900857" w:rsidRDefault="018CAAEF" w:rsidP="018CAAEF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="00C348E3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i przych</w:t>
            </w:r>
            <w:r w:rsidR="00E910B2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ód</w:t>
            </w:r>
            <w:r w:rsidR="00C348E3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z </w:t>
            </w:r>
            <w:r w:rsidR="00874A88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działalności z zakresu kodów PKD 2007 Sekcja C stanowi co najmniej 30% zakładanego w biznesplanie</w:t>
            </w:r>
            <w:r w:rsidR="00C348E3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wartościowego poziomu </w:t>
            </w:r>
            <w:r w:rsidR="00333626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sprzedaży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="00900857"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C68BD5A" w14:textId="77777777" w:rsidR="00900857" w:rsidRPr="008E396F" w:rsidRDefault="00900857" w:rsidP="018CAAEF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z zakresu kodów PKD 2007 Sekcja C stanowi co najmniej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5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5E9F8EE9" w14:textId="1345EB83" w:rsidR="008E396F" w:rsidRPr="001F52A3" w:rsidRDefault="008E396F" w:rsidP="008E396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1F52A3" w:rsidRPr="00E7439A" w14:paraId="49CEC632" w14:textId="77777777" w:rsidTr="00900857">
        <w:trPr>
          <w:trHeight w:val="1842"/>
        </w:trPr>
        <w:tc>
          <w:tcPr>
            <w:tcW w:w="817" w:type="dxa"/>
            <w:gridSpan w:val="2"/>
          </w:tcPr>
          <w:p w14:paraId="1C9CADFD" w14:textId="530429DC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 w:rsidR="00CE35EF">
              <w:rPr>
                <w:rFonts w:ascii="Times New Roman" w:hAnsi="Times New Roman"/>
                <w:sz w:val="24"/>
                <w:szCs w:val="24"/>
              </w:rPr>
              <w:t>4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41CB7929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35F3E0DA" w14:textId="2887FEE6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3.</w:t>
            </w:r>
          </w:p>
        </w:tc>
        <w:tc>
          <w:tcPr>
            <w:tcW w:w="9781" w:type="dxa"/>
            <w:gridSpan w:val="2"/>
            <w:vAlign w:val="center"/>
          </w:tcPr>
          <w:p w14:paraId="6805E58F" w14:textId="4B0817D0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ma żadnej gminy, w której swą siedzibę mają przedsiębiorcy, którym dotychczas przyznano dofinansowanie i zostali wskazani na liście operacji wybranych w limicie dostępnych środków w ramach Przedsięwzięcia 1.1.1 na większą kwotę niż przedsiębiorcy z gminy, w której swą siedzibę ma wnioskodawca - 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45447B09" w14:textId="77777777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przedsiębiorcy, którym dotychczas przyznano dofinansowanie i zostali wskazani na liście operacji wybranych w limicie dostępnych środków w ramach Przedsięwzięcia 1.1.1 na większą kwotę, niż przedsiębiorcy z gminy, w 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,5 pkt.</w:t>
            </w:r>
          </w:p>
          <w:p w14:paraId="6F30EB2C" w14:textId="77777777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42BAEE32" w14:textId="77777777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,5 pkt.</w:t>
            </w:r>
          </w:p>
          <w:p w14:paraId="1850CDB5" w14:textId="77777777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6EF04E8D" w14:textId="77777777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 xml:space="preserve">Jeżeli jest pięć gmin, w których swą siedzibę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,5  pkt.</w:t>
            </w:r>
          </w:p>
          <w:p w14:paraId="14026119" w14:textId="77777777" w:rsidR="001F52A3" w:rsidRPr="001F52A3" w:rsidRDefault="018CAAEF" w:rsidP="018CAAEF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przedsiębiorcy, którym dotychczas przyznano dofinansowanie i zostali wskazani na liście operacji wybranych w limicie dostępnych środków w ramach Przedsięwzięcia 1.1.1 na najmniejszą kwotę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3A53C8E2" w14:textId="77777777" w:rsidR="001F52A3" w:rsidRPr="001F52A3" w:rsidRDefault="001F52A3" w:rsidP="00D941F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B4E66E9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1.1.1 wszyscy wnioskodawcy otrzymują 0 pkt.</w:t>
            </w:r>
          </w:p>
        </w:tc>
      </w:tr>
      <w:tr w:rsidR="001F52A3" w:rsidRPr="00E7439A" w14:paraId="52A833E6" w14:textId="77777777" w:rsidTr="3886761B">
        <w:tc>
          <w:tcPr>
            <w:tcW w:w="817" w:type="dxa"/>
            <w:gridSpan w:val="2"/>
          </w:tcPr>
          <w:p w14:paraId="1C9645EE" w14:textId="220D299B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 w:rsidR="00CE35EF">
              <w:rPr>
                <w:rFonts w:ascii="Times New Roman" w:hAnsi="Times New Roman"/>
                <w:sz w:val="24"/>
                <w:szCs w:val="24"/>
              </w:rPr>
              <w:t>5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4C05862A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zameldowania/siedziby wnioskodawcy</w:t>
            </w:r>
          </w:p>
          <w:p w14:paraId="0AF8D6C6" w14:textId="0E8AA82F" w:rsidR="001F52A3" w:rsidRPr="001F52A3" w:rsidRDefault="3886761B" w:rsidP="3886761B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3886761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– </w:t>
            </w:r>
            <w:r w:rsidR="006517D2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8</w:t>
            </w:r>
            <w:r w:rsidRPr="3886761B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0754116C" w14:textId="55697DB3" w:rsidR="001F52A3" w:rsidRPr="00874A88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na dzień składania wniosków zameldowany jest lub ma siedzibę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C348E3"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a obszarze LSR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krócej niż 12 mies. w miejscowości zamieszkałej przez:</w:t>
            </w:r>
          </w:p>
          <w:p w14:paraId="7540349D" w14:textId="64C7AAE2" w:rsidR="00C348E3" w:rsidRPr="00874A88" w:rsidRDefault="00C348E3" w:rsidP="00C348E3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1000 osób – 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6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pkt.,</w:t>
            </w:r>
          </w:p>
          <w:p w14:paraId="3B2F5F1A" w14:textId="3DF64A79" w:rsidR="00C348E3" w:rsidRPr="00874A88" w:rsidRDefault="00C348E3" w:rsidP="00C348E3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600 osób i nie więcej niż 1000 –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7 pkt.,</w:t>
            </w:r>
          </w:p>
          <w:p w14:paraId="236029DC" w14:textId="3F744F7F" w:rsidR="00C348E3" w:rsidRPr="00874A88" w:rsidRDefault="00C348E3" w:rsidP="00C348E3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cej niż 600 osób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– 8 pkt.</w:t>
            </w:r>
          </w:p>
          <w:p w14:paraId="7666371B" w14:textId="77777777" w:rsidR="001F52A3" w:rsidRPr="001F52A3" w:rsidRDefault="001F52A3" w:rsidP="00D941F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4A5D048A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6D83F42D" w14:textId="36C2737A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Liczba mieszkańców w miejscowościach badana jest na podstawie danych </w:t>
            </w:r>
            <w:r w:rsidR="00FF3F48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Urzędu Gminy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na dzień 31 grudnia w roku poprzedzającym rok, w którym złożony został wniosek.</w:t>
            </w:r>
          </w:p>
          <w:p w14:paraId="7A3B5E93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soby, które nie spełniają powyższych warunków otrzymują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</w:tc>
      </w:tr>
      <w:tr w:rsidR="001F52A3" w:rsidRPr="00E7439A" w14:paraId="4F45F8C5" w14:textId="77777777" w:rsidTr="3886761B">
        <w:trPr>
          <w:trHeight w:val="3081"/>
        </w:trPr>
        <w:tc>
          <w:tcPr>
            <w:tcW w:w="817" w:type="dxa"/>
            <w:gridSpan w:val="2"/>
          </w:tcPr>
          <w:p w14:paraId="19DBDA32" w14:textId="58CF05DE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 w:rsidR="00CE35EF">
              <w:rPr>
                <w:rFonts w:ascii="Times New Roman" w:hAnsi="Times New Roman"/>
                <w:sz w:val="24"/>
                <w:szCs w:val="24"/>
              </w:rPr>
              <w:t>6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224E6943" w14:textId="77777777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dział w szkoleniach/spotkaniach informacyjnych organizowanych przez LGD</w:t>
            </w:r>
          </w:p>
          <w:p w14:paraId="3528F28D" w14:textId="32A34CC1" w:rsidR="001F52A3" w:rsidRPr="001F52A3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</w:t>
            </w:r>
            <w:r w:rsidRPr="00A80E91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3</w:t>
            </w:r>
            <w:r w:rsidR="0012650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7EEDE270" w14:textId="6DE9C5E9" w:rsidR="001F52A3" w:rsidRPr="001F52A3" w:rsidRDefault="018CAAEF" w:rsidP="018CAAEF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nie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0</w:t>
            </w:r>
            <w:r w:rsidR="0073435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,</w:t>
            </w:r>
          </w:p>
          <w:p w14:paraId="0714CD04" w14:textId="353D4E25" w:rsidR="001F52A3" w:rsidRPr="001F52A3" w:rsidRDefault="018CAAEF" w:rsidP="018CAAEF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3</w:t>
            </w:r>
            <w:r w:rsidR="0073435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</w:t>
            </w:r>
          </w:p>
          <w:p w14:paraId="4409BC57" w14:textId="77777777" w:rsidR="001F52A3" w:rsidRPr="001F52A3" w:rsidRDefault="001F52A3" w:rsidP="00D941F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448B1DB0" w14:textId="77777777" w:rsidR="001F52A3" w:rsidRPr="001F52A3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27FEB8BD" w14:textId="77777777" w:rsidR="001F52A3" w:rsidRPr="001F52A3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Punkty przyznane zostaną wnioskodawcy, którego obecność na szkoleniu/spotkaniu informacyjnym potwierdzona będzie wpisem na listę obecności.</w:t>
            </w:r>
          </w:p>
          <w:p w14:paraId="7201EF4B" w14:textId="034554E1" w:rsidR="001F52A3" w:rsidRPr="001F52A3" w:rsidRDefault="001F52A3" w:rsidP="018CAAEF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3F50C2" w:rsidRPr="00E7439A" w14:paraId="0531906A" w14:textId="77777777" w:rsidTr="3886761B">
        <w:trPr>
          <w:trHeight w:val="1134"/>
        </w:trPr>
        <w:tc>
          <w:tcPr>
            <w:tcW w:w="817" w:type="dxa"/>
            <w:gridSpan w:val="2"/>
          </w:tcPr>
          <w:p w14:paraId="5A441C85" w14:textId="238FB20B" w:rsidR="003F50C2" w:rsidRPr="018CAAEF" w:rsidRDefault="003F50C2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  <w:r w:rsidR="00CE35EF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431" w:type="dxa"/>
          </w:tcPr>
          <w:p w14:paraId="49D928AC" w14:textId="77777777" w:rsidR="003F50C2" w:rsidRDefault="003F50C2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akres operacji</w:t>
            </w:r>
          </w:p>
          <w:p w14:paraId="0206F98E" w14:textId="31CDAF6A" w:rsidR="003F50C2" w:rsidRPr="018CAAEF" w:rsidRDefault="003F50C2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3.</w:t>
            </w:r>
          </w:p>
        </w:tc>
        <w:tc>
          <w:tcPr>
            <w:tcW w:w="9781" w:type="dxa"/>
            <w:gridSpan w:val="2"/>
            <w:vAlign w:val="center"/>
          </w:tcPr>
          <w:p w14:paraId="39414D83" w14:textId="0DA122F2" w:rsidR="003F50C2" w:rsidRPr="00F30290" w:rsidRDefault="003F50C2" w:rsidP="018CAAEF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nie </w:t>
            </w:r>
            <w:r w:rsidR="00F30290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planował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prac remontow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ych lub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budowlanych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lub wykończeniowych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objętych </w:t>
            </w:r>
            <w:r w:rsidR="00F30290">
              <w:rPr>
                <w:rFonts w:ascii="Times New Roman" w:hAnsi="Times New Roman"/>
                <w:sz w:val="24"/>
                <w:szCs w:val="24"/>
                <w:lang w:val="pl-PL" w:eastAsia="pl-PL"/>
              </w:rPr>
              <w:t>operacją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3 pkt.</w:t>
            </w:r>
          </w:p>
          <w:p w14:paraId="60A06AE4" w14:textId="572D19BC" w:rsidR="00F30290" w:rsidRPr="018CAAEF" w:rsidRDefault="00F30290" w:rsidP="018CAAEF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a zaplanował prace remontow</w:t>
            </w:r>
            <w:r w:rsidR="007C628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e lub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budowlane</w:t>
            </w:r>
            <w:r w:rsidR="007C628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lub wykończeniowe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objęte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</w:tc>
      </w:tr>
      <w:tr w:rsidR="00F30290" w:rsidRPr="00E7439A" w14:paraId="3400B39A" w14:textId="77777777" w:rsidTr="3886761B">
        <w:trPr>
          <w:trHeight w:val="1984"/>
        </w:trPr>
        <w:tc>
          <w:tcPr>
            <w:tcW w:w="817" w:type="dxa"/>
            <w:gridSpan w:val="2"/>
          </w:tcPr>
          <w:p w14:paraId="73BFDE38" w14:textId="65121939" w:rsidR="00F30290" w:rsidRDefault="00F30290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CE35EF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431" w:type="dxa"/>
          </w:tcPr>
          <w:p w14:paraId="6B2677F3" w14:textId="77777777" w:rsidR="00F30290" w:rsidRDefault="00F30290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artość dofinansowania</w:t>
            </w:r>
          </w:p>
          <w:p w14:paraId="22BD030E" w14:textId="18284653" w:rsidR="00126506" w:rsidRDefault="00126506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– </w:t>
            </w:r>
            <w:r w:rsidR="008E396F"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6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03D1E472" w14:textId="1E58D5E9" w:rsidR="00F30290" w:rsidRPr="00B05B58" w:rsidRDefault="00F30290" w:rsidP="018CAAEF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Beneficjent wnioskuje o kwotę dofinansowania nie wyższą niż 25 tys. zł –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</w:t>
            </w:r>
            <w:r w:rsidR="00874A88"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 xml:space="preserve">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 w:rsid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7C88E68D" w14:textId="692ED41F" w:rsidR="00F30290" w:rsidRDefault="00F30290" w:rsidP="018CAAEF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25 tys. zł nie wyższą </w:t>
            </w:r>
            <w:r w:rsidR="0012650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0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 tys. zł 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-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4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 w:rsid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77169949" w14:textId="44881AB7" w:rsidR="00F30290" w:rsidRDefault="00F30290" w:rsidP="00F30290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0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 tys. zł nie wyższą </w:t>
            </w:r>
            <w:r w:rsidR="0012650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40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3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52E7B863" w14:textId="70935958" w:rsidR="00F30290" w:rsidRDefault="00F30290" w:rsidP="00F30290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40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nie wyższą </w:t>
            </w:r>
            <w:r w:rsidR="0012650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7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2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.</w:t>
            </w:r>
          </w:p>
          <w:p w14:paraId="3B746BAF" w14:textId="55BA57CB" w:rsidR="00F30290" w:rsidRDefault="00F30290" w:rsidP="00F30290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70 tys. zł nie wyższą </w:t>
            </w:r>
            <w:r w:rsidR="0012650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90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1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 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 w:rsidR="00B05B58"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7D4DAB28" w14:textId="66BF7F6B" w:rsidR="00F30290" w:rsidRDefault="00F30290" w:rsidP="00F30290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</w:t>
            </w:r>
            <w:r w:rsid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>190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tys. zł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  <w:p w14:paraId="787C6A2B" w14:textId="77777777" w:rsidR="00F30290" w:rsidRDefault="00F30290" w:rsidP="00F30290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4A215B2E" w14:textId="77777777" w:rsidR="00B05B58" w:rsidRPr="00860436" w:rsidRDefault="00B05B58" w:rsidP="00B05B58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86043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68C4C5D0" w14:textId="77777777" w:rsidR="00F30290" w:rsidRDefault="00B05B58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dotyczy konkursy ogłoszonego w sprawie wyboru operacji realizowanych w ramach zakresu, o którym mowa w § 2 ust. 1 pkt. 2 lit. (a) Rozporządzenia Ministra Rolnictwa i Rozwoju Wsi z dnia 24 września 2015 r. w sprawie szczegółowych warunków i trybu przyznawania pomocy finansowej w ramach poddziałania „Wsparcie na wdrażanie operacji w ramach strategii rozwoju lokalnego kierowanego przez społeczność” objętego PROW 2014-2020.</w:t>
            </w:r>
          </w:p>
          <w:p w14:paraId="07574D1E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287E2FCC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6FE42A5A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0532312C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7D8AF30C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165B8C49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103D6886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02313A21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652505E9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119A8AF0" w14:textId="77777777" w:rsidR="008E396F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82AFB8A" w14:textId="5860B8B3" w:rsidR="008E396F" w:rsidRPr="00F30290" w:rsidRDefault="008E396F" w:rsidP="00B05B58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0464BA" w:rsidRPr="007437F0" w14:paraId="5233AFCF" w14:textId="77777777" w:rsidTr="3886761B">
        <w:tc>
          <w:tcPr>
            <w:tcW w:w="14029" w:type="dxa"/>
            <w:gridSpan w:val="5"/>
            <w:shd w:val="clear" w:color="auto" w:fill="E7E6E6" w:themeFill="background2"/>
            <w:vAlign w:val="center"/>
          </w:tcPr>
          <w:p w14:paraId="6622D7A5" w14:textId="77777777" w:rsidR="000464BA" w:rsidRPr="000464BA" w:rsidRDefault="018CAAEF" w:rsidP="018CAAEF">
            <w:pPr>
              <w:spacing w:after="0" w:line="240" w:lineRule="auto"/>
              <w:ind w:left="45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lastRenderedPageBreak/>
              <w:t>Przedsięwzięcie 1.1.2 Inicjatywy służące rozwojowi przedsiębiorczości.</w:t>
            </w:r>
          </w:p>
          <w:p w14:paraId="61B7CBA0" w14:textId="77777777" w:rsidR="000464BA" w:rsidRPr="000464BA" w:rsidRDefault="018CAAEF" w:rsidP="018CAAEF">
            <w:pPr>
              <w:numPr>
                <w:ilvl w:val="0"/>
                <w:numId w:val="16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inicjatyw służących rozwojowi rynków zbytu produktów lub usług lokalnych,</w:t>
            </w:r>
          </w:p>
          <w:p w14:paraId="630BAE89" w14:textId="77777777" w:rsidR="000464BA" w:rsidRPr="007437F0" w:rsidRDefault="018CAAEF" w:rsidP="018CAAEF">
            <w:pPr>
              <w:numPr>
                <w:ilvl w:val="0"/>
                <w:numId w:val="16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omo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gospodarcz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gion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</w:tr>
      <w:tr w:rsidR="000464BA" w:rsidRPr="007437F0" w14:paraId="52D07EBB" w14:textId="77777777" w:rsidTr="3886761B">
        <w:trPr>
          <w:trHeight w:val="2721"/>
        </w:trPr>
        <w:tc>
          <w:tcPr>
            <w:tcW w:w="704" w:type="dxa"/>
          </w:tcPr>
          <w:p w14:paraId="23EC8393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gridSpan w:val="3"/>
          </w:tcPr>
          <w:p w14:paraId="43805D0B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Intensywność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omocy</w:t>
            </w:r>
            <w:proofErr w:type="spellEnd"/>
          </w:p>
          <w:p w14:paraId="2E7E4324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3CE2953E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5B844B35" w14:textId="77777777" w:rsidR="000464BA" w:rsidRPr="007D50A3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7D46085E" w14:textId="77777777" w:rsidR="000464BA" w:rsidRPr="000464BA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2BBEF5F" w14:textId="77777777" w:rsidR="000464BA" w:rsidRPr="000464BA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EDAAE4E" w14:textId="77777777" w:rsidR="000464BA" w:rsidRPr="000464BA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65DD948" w14:textId="77777777" w:rsidR="000464BA" w:rsidRPr="000464BA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9655BC5" w14:textId="77777777" w:rsidR="000464BA" w:rsidRPr="000464BA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07E92BF" w14:textId="77777777" w:rsidR="000464BA" w:rsidRPr="007437F0" w:rsidRDefault="018CAAEF" w:rsidP="018CAAEF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</w:tc>
      </w:tr>
      <w:tr w:rsidR="000464BA" w:rsidRPr="00E7439A" w14:paraId="3A2C6CCF" w14:textId="77777777" w:rsidTr="3886761B">
        <w:trPr>
          <w:trHeight w:val="3572"/>
        </w:trPr>
        <w:tc>
          <w:tcPr>
            <w:tcW w:w="704" w:type="dxa"/>
          </w:tcPr>
          <w:p w14:paraId="239AA181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7E3295F8" w14:textId="77777777" w:rsidR="000464BA" w:rsidRPr="007D50A3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75B04F90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07E94CEA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 został złożony przez podmiot występujący w imieniu:</w:t>
            </w:r>
          </w:p>
          <w:p w14:paraId="1C385B64" w14:textId="77777777" w:rsidR="000464BA" w:rsidRPr="000464BA" w:rsidRDefault="018CAAEF" w:rsidP="018CAAEF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dwóch partnerów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916CF83" w14:textId="77777777" w:rsidR="000464BA" w:rsidRPr="000464BA" w:rsidRDefault="018CAAEF" w:rsidP="018CAAEF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2 partnerów i nie więcej niż 4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B23B9AB" w14:textId="77777777" w:rsidR="000464BA" w:rsidRPr="007D50A3" w:rsidRDefault="018CAAEF" w:rsidP="018CAAEF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4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  <w:p w14:paraId="6496B03B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 których każdy wniesie wkład własny finansowy.</w:t>
            </w:r>
          </w:p>
          <w:p w14:paraId="03F3C2D8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3986922A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7AA229D9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0464BA" w:rsidRPr="00E7439A" w14:paraId="3FDCA537" w14:textId="77777777" w:rsidTr="3886761B">
        <w:trPr>
          <w:trHeight w:val="2835"/>
        </w:trPr>
        <w:tc>
          <w:tcPr>
            <w:tcW w:w="704" w:type="dxa"/>
          </w:tcPr>
          <w:p w14:paraId="55570828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  <w:gridSpan w:val="3"/>
          </w:tcPr>
          <w:p w14:paraId="06E0C0E6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Kwota dofinansowania</w:t>
            </w:r>
          </w:p>
          <w:p w14:paraId="7754ED46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101F9FB4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 wielkość wsparcia w wysokości:</w:t>
            </w:r>
          </w:p>
          <w:p w14:paraId="283E66E0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  <w:p w14:paraId="7CFD78D6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311A54D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6FF42AD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9ADE088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E8B9AA5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CB89298" w14:textId="77777777" w:rsidR="000464BA" w:rsidRPr="000464BA" w:rsidRDefault="018CAAEF" w:rsidP="018CAAEF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</w:tc>
      </w:tr>
      <w:tr w:rsidR="000464BA" w:rsidRPr="00E7439A" w14:paraId="6F4C72D8" w14:textId="77777777" w:rsidTr="3886761B">
        <w:tc>
          <w:tcPr>
            <w:tcW w:w="704" w:type="dxa"/>
          </w:tcPr>
          <w:p w14:paraId="0EBAFA36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  <w:gridSpan w:val="3"/>
          </w:tcPr>
          <w:p w14:paraId="361DAB2E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wkładu rzeczowego</w:t>
            </w:r>
          </w:p>
          <w:p w14:paraId="2B3CDB14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</w:tcPr>
          <w:p w14:paraId="58AD6029" w14:textId="77777777" w:rsid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zeczow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anow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0E4EF331" w14:textId="77777777" w:rsidR="000464BA" w:rsidRPr="007D50A3" w:rsidRDefault="018CAAEF" w:rsidP="018CAAEF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łasneg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5D460AB" w14:textId="77777777" w:rsidR="000464BA" w:rsidRPr="000464BA" w:rsidRDefault="018CAAEF" w:rsidP="018CAAEF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F8D26A2" w14:textId="77777777" w:rsidR="000464BA" w:rsidRPr="000464BA" w:rsidRDefault="018CAAEF" w:rsidP="018CAAEF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250FFCA1" w14:textId="77777777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715B75EA" w14:textId="77777777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jest stosowane w przypadku oceny wniosków o powierzenie grantów dotyczących realizacji zadań z zakresu „wsparcie inicjatyw służących podnoszeniu kompetencji osób uruchamiających działalność gospodarczą”.</w:t>
            </w:r>
          </w:p>
          <w:p w14:paraId="5CC79282" w14:textId="77777777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0464BA" w:rsidRPr="006517D2" w14:paraId="796E3946" w14:textId="77777777" w:rsidTr="3886761B">
        <w:tc>
          <w:tcPr>
            <w:tcW w:w="704" w:type="dxa"/>
          </w:tcPr>
          <w:p w14:paraId="62DEBEB4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  <w:gridSpan w:val="3"/>
          </w:tcPr>
          <w:p w14:paraId="1646F182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pójność wniosku o powierzenie grantu</w:t>
            </w:r>
          </w:p>
          <w:p w14:paraId="3AABD434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</w:tcPr>
          <w:p w14:paraId="6CF8AFC5" w14:textId="77777777" w:rsidR="000464BA" w:rsidRPr="000464BA" w:rsidRDefault="018CAAEF" w:rsidP="018CAAEF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Brak spójności pomiędzy poszczególnymi elementami wniosku o powierzenie grantu, rozumiana jako brak zgodności pomiędzy informacjami zawartymi w co najmniej jednej części wniosku z podanymi w pozostałych części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B7C1374" w14:textId="77777777" w:rsidR="000464BA" w:rsidRPr="000464BA" w:rsidRDefault="018CAAEF" w:rsidP="018CAAEF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przygotowany w sposób spójny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0202F86D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47011250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spójny to taki, w którym spełnione są warunki:</w:t>
            </w:r>
          </w:p>
          <w:p w14:paraId="0F28610F" w14:textId="77777777" w:rsidR="000464BA" w:rsidRPr="000464BA" w:rsidRDefault="018CAAEF" w:rsidP="018CAAEF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przewidzianych do realizacji zadań, i</w:t>
            </w:r>
          </w:p>
          <w:p w14:paraId="1B202656" w14:textId="77777777" w:rsidR="000464BA" w:rsidRPr="000464BA" w:rsidRDefault="018CAAEF" w:rsidP="018CAAEF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zakresu rzeczowo-finansowego, i</w:t>
            </w:r>
          </w:p>
          <w:p w14:paraId="3B6B7953" w14:textId="77777777" w:rsidR="000464BA" w:rsidRPr="000464BA" w:rsidRDefault="018CAAEF" w:rsidP="018CAAEF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rzeczowo-finansowy wynika z przewidzianych do realizacji zadań.</w:t>
            </w:r>
          </w:p>
          <w:p w14:paraId="251A34F4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>W przypadku niespełnienia choć jednego z ww. warunków wniosek należy uznać za niespójny.</w:t>
            </w:r>
          </w:p>
        </w:tc>
      </w:tr>
      <w:tr w:rsidR="000464BA" w:rsidRPr="006517D2" w14:paraId="18C6AC2B" w14:textId="77777777" w:rsidTr="3886761B">
        <w:trPr>
          <w:trHeight w:val="2665"/>
        </w:trPr>
        <w:tc>
          <w:tcPr>
            <w:tcW w:w="704" w:type="dxa"/>
          </w:tcPr>
          <w:p w14:paraId="14981AF5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  <w:gridSpan w:val="3"/>
          </w:tcPr>
          <w:p w14:paraId="2A4EEB78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30AC127E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544E3294" w14:textId="77777777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56F74A8E" w14:textId="77777777" w:rsidR="000464BA" w:rsidRPr="000464BA" w:rsidRDefault="018CAAEF" w:rsidP="018CAAEF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7F40DEA" w14:textId="77777777" w:rsidR="000464BA" w:rsidRPr="000464BA" w:rsidRDefault="018CAAEF" w:rsidP="018CAAEF">
            <w:pPr>
              <w:numPr>
                <w:ilvl w:val="0"/>
                <w:numId w:val="23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</w:tc>
      </w:tr>
      <w:tr w:rsidR="000464BA" w:rsidRPr="006517D2" w14:paraId="2AE048D4" w14:textId="77777777" w:rsidTr="008E396F">
        <w:tc>
          <w:tcPr>
            <w:tcW w:w="704" w:type="dxa"/>
            <w:tcBorders>
              <w:bottom w:val="single" w:sz="4" w:space="0" w:color="auto"/>
            </w:tcBorders>
          </w:tcPr>
          <w:p w14:paraId="18C79F27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3D31511E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2801BD59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65C9C3D1" w14:textId="77777777" w:rsidR="000464BA" w:rsidRPr="00222765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, w ramach którego wnioskodawca w swoim obszarze - zakresie działania:</w:t>
            </w:r>
          </w:p>
          <w:p w14:paraId="086A0385" w14:textId="77777777" w:rsidR="000464BA" w:rsidRPr="00222765" w:rsidRDefault="018CAAEF" w:rsidP="018CAAEF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6615A994" w14:textId="77777777" w:rsidR="000464BA" w:rsidRPr="00222765" w:rsidRDefault="018CAAEF" w:rsidP="018CAAEF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68178FAB" w14:textId="77777777" w:rsidR="000464BA" w:rsidRPr="00222765" w:rsidRDefault="018CAAEF" w:rsidP="018CAAEF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tworzy nowe rynki zbytu, lub</w:t>
            </w:r>
          </w:p>
          <w:p w14:paraId="6AEF8B74" w14:textId="77777777" w:rsidR="000464BA" w:rsidRPr="00222765" w:rsidRDefault="018CAAEF" w:rsidP="018CAAEF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02C5D668" w14:textId="77777777" w:rsidR="000464BA" w:rsidRPr="00222765" w:rsidRDefault="018CAAEF" w:rsidP="018CAAEF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7ABF1198" w14:textId="77777777" w:rsidR="000464BA" w:rsidRPr="00222765" w:rsidRDefault="018CAAEF" w:rsidP="018CAAEF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0F12EECF" w14:textId="77777777" w:rsidR="000464BA" w:rsidRPr="00222765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46025AF" w14:textId="77777777" w:rsidR="000464BA" w:rsidRPr="000464BA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5792840A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0464BA" w:rsidRPr="006517D2" w14:paraId="701A7664" w14:textId="77777777" w:rsidTr="008E396F">
        <w:tc>
          <w:tcPr>
            <w:tcW w:w="704" w:type="dxa"/>
            <w:tcBorders>
              <w:bottom w:val="single" w:sz="4" w:space="0" w:color="auto"/>
            </w:tcBorders>
          </w:tcPr>
          <w:p w14:paraId="7956B4A5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0E5D10A9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2354DA78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094DF47B" w14:textId="0D403F57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1.2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0EA8BFB8" w14:textId="56636A89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1.2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7ACFAFAF" w14:textId="401DBE4F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 xml:space="preserve">Jeżeli są dwie gminy, w których swoje siedziby mają przedsiębior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0C93D579" w14:textId="6402B2EE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1E71310A" w14:textId="0EA00FFB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77731B4E" w14:textId="5C8F4BFF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15EB74E7" w14:textId="60AB79D9" w:rsidR="000464BA" w:rsidRPr="000464BA" w:rsidRDefault="018CAAEF" w:rsidP="018CAAEF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1.2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04F0753F" w14:textId="77777777" w:rsidR="000464BA" w:rsidRPr="000464BA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17CEB5A0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1.2 wszyscy wnioskodawcy otrzymują 0 pkt.</w:t>
            </w:r>
          </w:p>
        </w:tc>
      </w:tr>
      <w:tr w:rsidR="008E396F" w:rsidRPr="006517D2" w14:paraId="1E3437E5" w14:textId="77777777" w:rsidTr="008E396F">
        <w:tc>
          <w:tcPr>
            <w:tcW w:w="7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8F67BB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E8C766B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9AF7FBC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C7674DF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F2FA219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78ECA08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7780E0C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9C9CE90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ABD4B0C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0B8FF50" w14:textId="77777777" w:rsidR="008E396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75DCED7" w14:textId="7AF4E9C4" w:rsidR="008E396F" w:rsidRPr="018CAAEF" w:rsidRDefault="008E396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D4FB20" w14:textId="77777777" w:rsidR="008E396F" w:rsidRPr="018CAAEF" w:rsidRDefault="008E396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B2DF7B" w14:textId="77777777" w:rsidR="008E396F" w:rsidRPr="018CAAEF" w:rsidRDefault="008E396F" w:rsidP="008E396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0464BA" w:rsidRPr="007437F0" w14:paraId="668CE294" w14:textId="77777777" w:rsidTr="008E396F">
        <w:tc>
          <w:tcPr>
            <w:tcW w:w="14029" w:type="dxa"/>
            <w:gridSpan w:val="5"/>
            <w:tcBorders>
              <w:top w:val="nil"/>
            </w:tcBorders>
            <w:shd w:val="clear" w:color="auto" w:fill="E7E6E6" w:themeFill="background2"/>
          </w:tcPr>
          <w:p w14:paraId="423CCE2B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zedsięwzięcie 1.2.1 Rozwój infrastruktury służącej społeczności lokalnej.</w:t>
            </w:r>
          </w:p>
          <w:p w14:paraId="31BE1A91" w14:textId="77777777" w:rsidR="000464BA" w:rsidRPr="007040EF" w:rsidRDefault="018CAAEF" w:rsidP="018CAAEF">
            <w:pPr>
              <w:numPr>
                <w:ilvl w:val="0"/>
                <w:numId w:val="26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frastruktur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ulturaln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650E096F" w14:textId="77777777" w:rsidR="000464BA" w:rsidRPr="0097157F" w:rsidRDefault="018CAAEF" w:rsidP="018CAAEF">
            <w:pPr>
              <w:numPr>
                <w:ilvl w:val="0"/>
                <w:numId w:val="26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frastruktur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kreacyjn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</w:tr>
      <w:tr w:rsidR="000464BA" w:rsidRPr="006517D2" w14:paraId="4D7CCA3C" w14:textId="77777777" w:rsidTr="3886761B">
        <w:trPr>
          <w:trHeight w:val="1587"/>
        </w:trPr>
        <w:tc>
          <w:tcPr>
            <w:tcW w:w="704" w:type="dxa"/>
          </w:tcPr>
          <w:p w14:paraId="45DD4040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gridSpan w:val="3"/>
          </w:tcPr>
          <w:p w14:paraId="53F6B416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Stopień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skaźników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LSR</w:t>
            </w:r>
          </w:p>
          <w:p w14:paraId="3A678BDB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316D1E8F" w14:textId="77777777" w:rsidR="000464BA" w:rsidRPr="000464BA" w:rsidRDefault="018CAAEF" w:rsidP="018CAAEF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gdy wg. danych za rok poprzedzający rok składnia wniosków wskaźnik produktu Przedsięwzięcia 1.2.1 został już osiągnięty, tym samym realizacja operacji nie przyczynia się do zrealizowania nieosiągniętego jeszcze wskaźnika produktu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423A3129" w14:textId="77777777" w:rsidR="000464BA" w:rsidRPr="000464BA" w:rsidRDefault="018CAAEF" w:rsidP="018CAAEF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i przyczynia się do zrealizowania nieosiągniętego jeszcze wskaźnika produktu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0 pkt.</w:t>
            </w:r>
          </w:p>
        </w:tc>
      </w:tr>
      <w:tr w:rsidR="000464BA" w:rsidRPr="006517D2" w14:paraId="54D2655D" w14:textId="77777777" w:rsidTr="3886761B">
        <w:trPr>
          <w:trHeight w:val="1417"/>
        </w:trPr>
        <w:tc>
          <w:tcPr>
            <w:tcW w:w="704" w:type="dxa"/>
          </w:tcPr>
          <w:p w14:paraId="47673F8E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5EFE09AB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52C5D237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0A1E73CE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wskazuję, że w wyniku realizacji operacji wykorzystywane będą odnawialne źródła energii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4D4D67EC" w14:textId="77777777" w:rsidR="000464BA" w:rsidRPr="000464BA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197292C3" w14:textId="77777777" w:rsid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34E5E763" w14:textId="77777777" w:rsidR="005C61C7" w:rsidRDefault="005C61C7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55FBB0F0" w14:textId="77777777" w:rsidR="005C61C7" w:rsidRPr="00CC5FF9" w:rsidRDefault="005C61C7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  <w:r w:rsidRPr="00CC5FF9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Treść po zmianie:</w:t>
            </w:r>
          </w:p>
          <w:p w14:paraId="0FAC7814" w14:textId="509777ED" w:rsidR="005C61C7" w:rsidRPr="00CC5FF9" w:rsidRDefault="005C61C7" w:rsidP="005C61C7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  <w:r w:rsidRPr="00CC5FF9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Wniosek o przyznanie pomocy wskazuję, że w wyniku realizacji operacji zostaną zakupione urządzenia do wytwarzania odnawialnych źródeł energii, których zakup zostanie uzasadniony i powiązany z zakresem</w:t>
            </w:r>
            <w:r w:rsidRPr="00CC5FF9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 i celem</w:t>
            </w:r>
            <w:r w:rsidRPr="00CC5FF9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 xml:space="preserve"> operacji </w:t>
            </w:r>
            <w:r w:rsidRPr="00CC5FF9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– 5 pkt.</w:t>
            </w:r>
          </w:p>
          <w:p w14:paraId="5B9B91EB" w14:textId="77777777" w:rsidR="005C61C7" w:rsidRPr="00CC5FF9" w:rsidRDefault="005C61C7" w:rsidP="005C61C7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</w:p>
          <w:p w14:paraId="7A39D7E8" w14:textId="77777777" w:rsidR="005C61C7" w:rsidRPr="00CC5FF9" w:rsidRDefault="005C61C7" w:rsidP="005C61C7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</w:pPr>
            <w:r w:rsidRPr="00CC5FF9">
              <w:rPr>
                <w:rFonts w:ascii="Times New Roman" w:hAnsi="Times New Roman"/>
                <w:color w:val="FF0000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2D98AA84" w14:textId="3E2614E0" w:rsidR="005C61C7" w:rsidRPr="000464BA" w:rsidRDefault="005C61C7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0464BA" w:rsidRPr="006517D2" w14:paraId="704A8C2A" w14:textId="77777777" w:rsidTr="3886761B">
        <w:trPr>
          <w:trHeight w:val="3572"/>
        </w:trPr>
        <w:tc>
          <w:tcPr>
            <w:tcW w:w="704" w:type="dxa"/>
          </w:tcPr>
          <w:p w14:paraId="268791B4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  <w:gridSpan w:val="3"/>
          </w:tcPr>
          <w:p w14:paraId="39ED75F7" w14:textId="77777777" w:rsidR="000464BA" w:rsidRPr="00222765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</w:t>
            </w:r>
          </w:p>
          <w:p w14:paraId="65D35AD2" w14:textId="77777777" w:rsidR="000464BA" w:rsidRPr="00222765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vAlign w:val="center"/>
          </w:tcPr>
          <w:p w14:paraId="78501F2D" w14:textId="77777777" w:rsidR="000464BA" w:rsidRPr="00222765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34C8E8F9" w14:textId="77777777" w:rsidR="000464BA" w:rsidRPr="00222765" w:rsidRDefault="018CAAEF" w:rsidP="018CAAEF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1A9E7A64" w14:textId="77777777" w:rsidR="000464BA" w:rsidRPr="00222765" w:rsidRDefault="018CAAEF" w:rsidP="018CAAEF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4CCA1150" w14:textId="77777777" w:rsidR="000464BA" w:rsidRPr="00222765" w:rsidRDefault="018CAAEF" w:rsidP="018CAAEF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tworzy nowe rynki zbytu, lub</w:t>
            </w:r>
          </w:p>
          <w:p w14:paraId="7F0712BC" w14:textId="77777777" w:rsidR="000464BA" w:rsidRPr="00222765" w:rsidRDefault="018CAAEF" w:rsidP="018CAAEF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4D66ACFC" w14:textId="77777777" w:rsidR="000464BA" w:rsidRPr="00222765" w:rsidRDefault="018CAAEF" w:rsidP="018CAAEF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77070E98" w14:textId="77777777" w:rsidR="000464BA" w:rsidRPr="00222765" w:rsidRDefault="018CAAEF" w:rsidP="018CAAEF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64C7CF42" w14:textId="77777777" w:rsidR="000464BA" w:rsidRPr="00222765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067027F" w14:textId="77777777" w:rsidR="000464BA" w:rsidRPr="00222765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6AD7B513" w14:textId="77777777" w:rsidR="000464BA" w:rsidRPr="00222765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0464BA" w:rsidRPr="006517D2" w14:paraId="1DA9A138" w14:textId="77777777" w:rsidTr="3886761B">
        <w:trPr>
          <w:trHeight w:val="2268"/>
        </w:trPr>
        <w:tc>
          <w:tcPr>
            <w:tcW w:w="704" w:type="dxa"/>
          </w:tcPr>
          <w:p w14:paraId="76F0279B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  <w:gridSpan w:val="3"/>
          </w:tcPr>
          <w:p w14:paraId="762C6B5A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realizacji operacji</w:t>
            </w:r>
          </w:p>
          <w:p w14:paraId="211F5A40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4AD61B25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, w której:</w:t>
            </w:r>
          </w:p>
          <w:p w14:paraId="12DC48BD" w14:textId="77777777" w:rsidR="000464BA" w:rsidRPr="000464BA" w:rsidRDefault="018CAAEF" w:rsidP="018CAAEF">
            <w:pPr>
              <w:numPr>
                <w:ilvl w:val="0"/>
                <w:numId w:val="2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najduje się siedziba władz gmin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7DF3C86" w14:textId="77777777" w:rsidR="000464BA" w:rsidRPr="000464BA" w:rsidRDefault="018CAAEF" w:rsidP="018CAAEF">
            <w:pPr>
              <w:numPr>
                <w:ilvl w:val="0"/>
                <w:numId w:val="2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znajduje się siedziba władz gmin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3B92D783" w14:textId="77777777" w:rsidR="00D941F1" w:rsidRDefault="00D941F1" w:rsidP="00D941F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3A21AD8F" w14:textId="69A35F7B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390C085D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stosowane w przypadku konkursów dotyczących wyboru operacji z zakresu infrastruktury turystycznej.</w:t>
            </w:r>
          </w:p>
        </w:tc>
      </w:tr>
      <w:tr w:rsidR="000464BA" w:rsidRPr="006517D2" w14:paraId="6046113E" w14:textId="77777777" w:rsidTr="3886761B">
        <w:trPr>
          <w:trHeight w:val="1077"/>
        </w:trPr>
        <w:tc>
          <w:tcPr>
            <w:tcW w:w="704" w:type="dxa"/>
          </w:tcPr>
          <w:p w14:paraId="0F9A951F" w14:textId="77777777" w:rsid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  <w:gridSpan w:val="3"/>
          </w:tcPr>
          <w:p w14:paraId="38578D72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miejscowości</w:t>
            </w:r>
          </w:p>
          <w:p w14:paraId="11DA1753" w14:textId="0CC4F813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</w:t>
            </w:r>
            <w:r w:rsidR="00860436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– 1.</w:t>
            </w:r>
          </w:p>
        </w:tc>
        <w:tc>
          <w:tcPr>
            <w:tcW w:w="8647" w:type="dxa"/>
            <w:vAlign w:val="center"/>
          </w:tcPr>
          <w:p w14:paraId="76BD7482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 zamieszkanej przez:</w:t>
            </w:r>
          </w:p>
          <w:p w14:paraId="5D2BA99E" w14:textId="77777777" w:rsidR="000464BA" w:rsidRPr="000464BA" w:rsidRDefault="018CAAEF" w:rsidP="018CAAEF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co najmniej 5 tys. osób –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F16FF1E" w14:textId="77777777" w:rsidR="000464BA" w:rsidRPr="000464BA" w:rsidRDefault="018CAAEF" w:rsidP="018CAAEF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5 tys. osób –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</w:tc>
      </w:tr>
      <w:tr w:rsidR="000464BA" w:rsidRPr="006517D2" w14:paraId="5F8D910D" w14:textId="77777777" w:rsidTr="3886761B">
        <w:trPr>
          <w:trHeight w:val="4082"/>
        </w:trPr>
        <w:tc>
          <w:tcPr>
            <w:tcW w:w="704" w:type="dxa"/>
          </w:tcPr>
          <w:p w14:paraId="7B104E5D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4678" w:type="dxa"/>
            <w:gridSpan w:val="3"/>
          </w:tcPr>
          <w:p w14:paraId="3B9B33A1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Atrakcyjność turystyczna miejsca realizacji operacji</w:t>
            </w:r>
          </w:p>
          <w:p w14:paraId="4C188C6B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8.</w:t>
            </w:r>
          </w:p>
        </w:tc>
        <w:tc>
          <w:tcPr>
            <w:tcW w:w="8647" w:type="dxa"/>
            <w:vAlign w:val="center"/>
          </w:tcPr>
          <w:p w14:paraId="64CFB20C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, w której znajduje się atrakcja turystyczna odwiedzana w ciągu roku wg. danych opublikowanych przez Regionalną Organizację Turystyczną Województwa Świętokrzyską w roku poprzedzającym rok składania wniosku przez:</w:t>
            </w:r>
          </w:p>
          <w:p w14:paraId="0EEE53A6" w14:textId="77777777" w:rsidR="000464BA" w:rsidRPr="000464BA" w:rsidRDefault="018CAAEF" w:rsidP="018CAAEF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50 tys. lub brak danych dla danej miejscowości/atrakcji turystycznej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80BC040" w14:textId="77777777" w:rsidR="000464BA" w:rsidRPr="000464BA" w:rsidRDefault="018CAAEF" w:rsidP="018CAAEF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50 tys. i nie więcej niż 10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5DB32E4" w14:textId="77777777" w:rsidR="000464BA" w:rsidRPr="000464BA" w:rsidRDefault="018CAAEF" w:rsidP="018CAAEF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100 tys. i nie więcej niż 15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53C0DEC" w14:textId="77777777" w:rsidR="000464BA" w:rsidRPr="000464BA" w:rsidRDefault="018CAAEF" w:rsidP="018CAAEF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150 tys. i nie więcej niż 20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BEF004F" w14:textId="77777777" w:rsidR="000464BA" w:rsidRPr="005128C2" w:rsidRDefault="018CAAEF" w:rsidP="018CAAEF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200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ys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8 pkt.</w:t>
            </w:r>
          </w:p>
          <w:p w14:paraId="020D4A20" w14:textId="77777777" w:rsidR="00D941F1" w:rsidRDefault="00D941F1" w:rsidP="00D941F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eastAsia="pl-PL"/>
              </w:rPr>
            </w:pPr>
          </w:p>
          <w:p w14:paraId="2AEBADEB" w14:textId="6ABA243E" w:rsidR="000464BA" w:rsidRPr="009F0C31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2E7BD455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stosowane w przypadku konkursów dotyczących wyboru operacji z zakresu infrastruktury kulturalnej lub rekreacyjnej.</w:t>
            </w:r>
          </w:p>
        </w:tc>
      </w:tr>
      <w:tr w:rsidR="000464BA" w:rsidRPr="006517D2" w14:paraId="5F9BD70A" w14:textId="77777777" w:rsidTr="3886761B">
        <w:trPr>
          <w:trHeight w:val="8617"/>
        </w:trPr>
        <w:tc>
          <w:tcPr>
            <w:tcW w:w="704" w:type="dxa"/>
          </w:tcPr>
          <w:p w14:paraId="55028733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  <w:gridSpan w:val="3"/>
          </w:tcPr>
          <w:p w14:paraId="5D098372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51049709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38232051" w14:textId="2CBAA4F5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1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369B9A6B" w14:textId="12148AB6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1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0A7FD04B" w14:textId="5FD6F0D6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466836B" w14:textId="48A97A7B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4BCC8639" w14:textId="6680EED7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00461732" w14:textId="1B02ACA5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1BF48E84" w14:textId="4AED877C" w:rsidR="000464BA" w:rsidRPr="000464BA" w:rsidRDefault="018CAAEF" w:rsidP="018CAAEF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1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100C1E06" w14:textId="77777777" w:rsidR="000464BA" w:rsidRPr="000464BA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BE8734B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2.1 wszyscy wnioskodawcy otrzymują 0 pkt.</w:t>
            </w:r>
          </w:p>
        </w:tc>
      </w:tr>
    </w:tbl>
    <w:p w14:paraId="7F2FDB26" w14:textId="77777777" w:rsidR="00D941F1" w:rsidRPr="00D27559" w:rsidRDefault="00D941F1">
      <w:pPr>
        <w:rPr>
          <w:lang w:val="pl-PL"/>
        </w:rPr>
      </w:pPr>
      <w:r w:rsidRPr="00D27559">
        <w:rPr>
          <w:lang w:val="pl-PL"/>
        </w:rPr>
        <w:br w:type="page"/>
      </w: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4678"/>
        <w:gridCol w:w="8647"/>
      </w:tblGrid>
      <w:tr w:rsidR="000464BA" w:rsidRPr="006517D2" w14:paraId="396E900F" w14:textId="77777777" w:rsidTr="018CAAEF">
        <w:tc>
          <w:tcPr>
            <w:tcW w:w="14029" w:type="dxa"/>
            <w:gridSpan w:val="3"/>
            <w:shd w:val="clear" w:color="auto" w:fill="E7E6E6" w:themeFill="background2"/>
          </w:tcPr>
          <w:p w14:paraId="78958FD1" w14:textId="2C16BBD0" w:rsidR="000464BA" w:rsidRPr="005128C2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lastRenderedPageBreak/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1.2.2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zmocnien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ięzi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społecznych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  <w:p w14:paraId="1CBB486D" w14:textId="77777777" w:rsidR="000464BA" w:rsidRPr="000464BA" w:rsidRDefault="018CAAEF" w:rsidP="018CAAEF">
            <w:pPr>
              <w:numPr>
                <w:ilvl w:val="0"/>
                <w:numId w:val="3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sparcie prowadzenia zajęć dla dzieci i młodzieży oraz osób starszych, służących wzmocnieniu więzi społecznych mieszkańców obszaru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lg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przez kultywowanie lokalnych zwyczajów, tradycji,</w:t>
            </w:r>
          </w:p>
          <w:p w14:paraId="57D64F0B" w14:textId="77777777" w:rsidR="000464BA" w:rsidRPr="000464BA" w:rsidRDefault="018CAAEF" w:rsidP="018CAAEF">
            <w:pPr>
              <w:numPr>
                <w:ilvl w:val="0"/>
                <w:numId w:val="3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organizacji wydarzeń kulturalno-rekreacyjnych promujących obszar objęty LSR,</w:t>
            </w:r>
          </w:p>
          <w:p w14:paraId="53A343D8" w14:textId="77777777" w:rsidR="000464BA" w:rsidRPr="000464BA" w:rsidRDefault="018CAAEF" w:rsidP="018CAAEF">
            <w:pPr>
              <w:numPr>
                <w:ilvl w:val="0"/>
                <w:numId w:val="32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organizacji wydarzeń podnoszących wiedzę społeczności lokalnej w zakresie ochrony środowiska i zmian klimatycznych.</w:t>
            </w:r>
          </w:p>
        </w:tc>
      </w:tr>
      <w:tr w:rsidR="000464BA" w:rsidRPr="007437F0" w14:paraId="77F0FDEA" w14:textId="77777777" w:rsidTr="018CAAEF">
        <w:trPr>
          <w:trHeight w:val="2721"/>
        </w:trPr>
        <w:tc>
          <w:tcPr>
            <w:tcW w:w="704" w:type="dxa"/>
          </w:tcPr>
          <w:p w14:paraId="61995A13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</w:tcPr>
          <w:p w14:paraId="532187CF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4863E22C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6</w:t>
            </w:r>
          </w:p>
        </w:tc>
        <w:tc>
          <w:tcPr>
            <w:tcW w:w="8647" w:type="dxa"/>
            <w:vAlign w:val="center"/>
          </w:tcPr>
          <w:p w14:paraId="3AE880E2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04A54236" w14:textId="77777777" w:rsidR="000464BA" w:rsidRPr="005128C2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52E9B881" w14:textId="77777777" w:rsidR="000464BA" w:rsidRPr="000464BA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B58111D" w14:textId="77777777" w:rsidR="000464BA" w:rsidRPr="000464BA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C958716" w14:textId="77777777" w:rsidR="000464BA" w:rsidRPr="000464BA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F6C3313" w14:textId="77777777" w:rsidR="000464BA" w:rsidRPr="000464BA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4F0692B" w14:textId="77777777" w:rsidR="000464BA" w:rsidRPr="000464BA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5FF8DD5" w14:textId="77777777" w:rsidR="000464BA" w:rsidRPr="007437F0" w:rsidRDefault="018CAAEF" w:rsidP="018CAAEF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</w:tc>
      </w:tr>
      <w:tr w:rsidR="000464BA" w:rsidRPr="006517D2" w14:paraId="4E1A9C47" w14:textId="77777777" w:rsidTr="018CAAEF">
        <w:trPr>
          <w:trHeight w:val="4195"/>
        </w:trPr>
        <w:tc>
          <w:tcPr>
            <w:tcW w:w="704" w:type="dxa"/>
          </w:tcPr>
          <w:p w14:paraId="7349FC88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</w:tcPr>
          <w:p w14:paraId="7869D76D" w14:textId="77777777" w:rsidR="000464BA" w:rsidRPr="005128C2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0F7A71B4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5.</w:t>
            </w:r>
          </w:p>
        </w:tc>
        <w:tc>
          <w:tcPr>
            <w:tcW w:w="8647" w:type="dxa"/>
            <w:vAlign w:val="center"/>
          </w:tcPr>
          <w:p w14:paraId="6768B8AA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ostał złożony przez podmiot występujący w imieniu:</w:t>
            </w:r>
          </w:p>
          <w:p w14:paraId="37814D64" w14:textId="77777777" w:rsidR="000464BA" w:rsidRPr="000464BA" w:rsidRDefault="018CAAEF" w:rsidP="018CAAEF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e więcej niż dwóch partnerów - 1 pkt.,</w:t>
            </w:r>
          </w:p>
          <w:p w14:paraId="7682C3ED" w14:textId="77777777" w:rsidR="000464BA" w:rsidRPr="000464BA" w:rsidRDefault="018CAAEF" w:rsidP="018CAAEF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ęcej niż 2 partnerów i nie więcej niż 4 - 3 pkt.,</w:t>
            </w:r>
          </w:p>
          <w:p w14:paraId="11A349B2" w14:textId="77777777" w:rsidR="000464BA" w:rsidRPr="005128C2" w:rsidRDefault="018CAAEF" w:rsidP="018CAAEF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4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5 pkt.</w:t>
            </w:r>
          </w:p>
          <w:p w14:paraId="404EE909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 których każdy wniesie wkład własny finansowy.</w:t>
            </w:r>
          </w:p>
          <w:p w14:paraId="2E4EE107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3D7AAEDA" w14:textId="77777777" w:rsidR="00D941F1" w:rsidRPr="00D27559" w:rsidRDefault="00D941F1" w:rsidP="00D941F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231B8C75" w14:textId="6671F96D" w:rsidR="000464BA" w:rsidRPr="00D27559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72E81FD8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0464BA" w:rsidRPr="006517D2" w14:paraId="48476DC3" w14:textId="77777777" w:rsidTr="018CAAEF">
        <w:trPr>
          <w:trHeight w:val="2891"/>
        </w:trPr>
        <w:tc>
          <w:tcPr>
            <w:tcW w:w="704" w:type="dxa"/>
          </w:tcPr>
          <w:p w14:paraId="6DEA1E8A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</w:tcPr>
          <w:p w14:paraId="49A290AA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Kwota dofinansowania</w:t>
            </w:r>
          </w:p>
          <w:p w14:paraId="7C949F66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6</w:t>
            </w:r>
          </w:p>
        </w:tc>
        <w:tc>
          <w:tcPr>
            <w:tcW w:w="8647" w:type="dxa"/>
            <w:vAlign w:val="center"/>
          </w:tcPr>
          <w:p w14:paraId="6CB3FD7E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 wielkość wsparcia w wysokości:</w:t>
            </w:r>
          </w:p>
          <w:p w14:paraId="5010CB46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2F532A0D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4810499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49A2D30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9C4487B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A1D5971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2FD3E30" w14:textId="77777777" w:rsidR="000464BA" w:rsidRPr="000464BA" w:rsidRDefault="018CAAEF" w:rsidP="018CAAEF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</w:tc>
      </w:tr>
      <w:tr w:rsidR="000464BA" w:rsidRPr="006517D2" w14:paraId="2C8066E7" w14:textId="77777777" w:rsidTr="018CAAEF">
        <w:trPr>
          <w:trHeight w:val="3061"/>
        </w:trPr>
        <w:tc>
          <w:tcPr>
            <w:tcW w:w="704" w:type="dxa"/>
          </w:tcPr>
          <w:p w14:paraId="774A9FC4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</w:tcPr>
          <w:p w14:paraId="04E00F74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wkładu rzeczowego</w:t>
            </w:r>
          </w:p>
          <w:p w14:paraId="22BD8253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  <w:vAlign w:val="center"/>
          </w:tcPr>
          <w:p w14:paraId="5B3D71EF" w14:textId="77777777" w:rsid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zeczow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anow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5F48B81C" w14:textId="77777777" w:rsidR="000464BA" w:rsidRPr="007D50A3" w:rsidRDefault="018CAAEF" w:rsidP="018CAAEF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łasneg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3CC05A8" w14:textId="77777777" w:rsidR="000464BA" w:rsidRPr="000464BA" w:rsidRDefault="018CAAEF" w:rsidP="018CAAEF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501BEB2" w14:textId="77777777" w:rsidR="000464BA" w:rsidRPr="000464BA" w:rsidRDefault="018CAAEF" w:rsidP="018CAAEF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32BEC02F" w14:textId="77777777" w:rsidR="00D941F1" w:rsidRDefault="00D941F1" w:rsidP="00D941F1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6EFD8322" w14:textId="1DB7E451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0E9CB2B4" w14:textId="77777777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0464BA" w:rsidRPr="006517D2" w14:paraId="02651806" w14:textId="77777777" w:rsidTr="018CAAEF">
        <w:trPr>
          <w:trHeight w:val="3515"/>
        </w:trPr>
        <w:tc>
          <w:tcPr>
            <w:tcW w:w="704" w:type="dxa"/>
          </w:tcPr>
          <w:p w14:paraId="54F878A5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4678" w:type="dxa"/>
          </w:tcPr>
          <w:p w14:paraId="5B392BC7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pójność wniosku o powierzenie grantu</w:t>
            </w:r>
          </w:p>
          <w:p w14:paraId="3B516954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3D4294E8" w14:textId="77777777" w:rsidR="000464BA" w:rsidRPr="000464BA" w:rsidRDefault="018CAAEF" w:rsidP="018CAAEF">
            <w:pPr>
              <w:numPr>
                <w:ilvl w:val="0"/>
                <w:numId w:val="3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Brak spójności pomiędzy poszczególnymi elementami wniosku o powierzenie grantu, rozumiana jako brak zgodności pomiędzy informacjami zawartymi w co najmniej jednej części wniosku z podanymi w pozostałych części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3E575682" w14:textId="77777777" w:rsidR="000464BA" w:rsidRPr="000464BA" w:rsidRDefault="018CAAEF" w:rsidP="018CAAEF">
            <w:pPr>
              <w:numPr>
                <w:ilvl w:val="0"/>
                <w:numId w:val="3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przygotowany w sposób spójny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429568D5" w14:textId="77777777" w:rsidR="00D941F1" w:rsidRDefault="00D941F1" w:rsidP="00D941F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pl-PL" w:eastAsia="pl-PL"/>
              </w:rPr>
            </w:pPr>
          </w:p>
          <w:p w14:paraId="379E84FB" w14:textId="4B66D20F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57605D29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spójny to taki, w którym spełnione są warunki:</w:t>
            </w:r>
          </w:p>
          <w:p w14:paraId="26E2CEC7" w14:textId="77777777" w:rsidR="000464BA" w:rsidRPr="000464BA" w:rsidRDefault="018CAAEF" w:rsidP="018CAAEF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przewidzianych do realizacji zadań, i</w:t>
            </w:r>
          </w:p>
          <w:p w14:paraId="66237CCF" w14:textId="77777777" w:rsidR="000464BA" w:rsidRPr="000464BA" w:rsidRDefault="018CAAEF" w:rsidP="018CAAEF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zakresu rzeczowo-finansowego, i</w:t>
            </w:r>
          </w:p>
          <w:p w14:paraId="7A780D34" w14:textId="77777777" w:rsidR="000464BA" w:rsidRPr="000464BA" w:rsidRDefault="018CAAEF" w:rsidP="018CAAEF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rzeczowo-finansowy wynika z przewidzianych do realizacji zadań.</w:t>
            </w:r>
          </w:p>
          <w:p w14:paraId="6A9F7554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niespełnienia choć jednego z ww. warunków wniosek należy uznać za niespójny.</w:t>
            </w:r>
          </w:p>
        </w:tc>
      </w:tr>
      <w:tr w:rsidR="000464BA" w:rsidRPr="006517D2" w14:paraId="31B0C158" w14:textId="77777777" w:rsidTr="018CAAEF">
        <w:trPr>
          <w:trHeight w:val="2438"/>
        </w:trPr>
        <w:tc>
          <w:tcPr>
            <w:tcW w:w="704" w:type="dxa"/>
          </w:tcPr>
          <w:p w14:paraId="7B573EFF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</w:tcPr>
          <w:p w14:paraId="5D18ABE8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1687CA03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725D89B0" w14:textId="77777777" w:rsidR="000464BA" w:rsidRPr="000464BA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09781269" w14:textId="77777777" w:rsidR="000464BA" w:rsidRPr="000464BA" w:rsidRDefault="018CAAEF" w:rsidP="018CAAEF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E670828" w14:textId="77777777" w:rsidR="000464BA" w:rsidRPr="000464BA" w:rsidRDefault="018CAAEF" w:rsidP="018CAAEF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</w:tc>
      </w:tr>
      <w:tr w:rsidR="000464BA" w:rsidRPr="006517D2" w14:paraId="5B727B18" w14:textId="77777777" w:rsidTr="018CAAEF">
        <w:trPr>
          <w:trHeight w:val="3458"/>
        </w:trPr>
        <w:tc>
          <w:tcPr>
            <w:tcW w:w="704" w:type="dxa"/>
          </w:tcPr>
          <w:p w14:paraId="64F62C80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</w:tcPr>
          <w:p w14:paraId="53161B0B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12184818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2</w:t>
            </w:r>
          </w:p>
        </w:tc>
        <w:tc>
          <w:tcPr>
            <w:tcW w:w="8647" w:type="dxa"/>
            <w:vAlign w:val="center"/>
          </w:tcPr>
          <w:p w14:paraId="4892850E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380736BD" w14:textId="77777777" w:rsidR="000464BA" w:rsidRPr="000464BA" w:rsidRDefault="018CAAEF" w:rsidP="018CAAEF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07CBC389" w14:textId="77777777" w:rsidR="000464BA" w:rsidRPr="000464BA" w:rsidRDefault="018CAAEF" w:rsidP="018CAAEF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2F190E33" w14:textId="77777777" w:rsidR="000464BA" w:rsidRPr="007437F0" w:rsidRDefault="018CAAEF" w:rsidP="018CAAEF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6F42938A" w14:textId="77777777" w:rsidR="000464BA" w:rsidRPr="000464BA" w:rsidRDefault="018CAAEF" w:rsidP="018CAAEF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68230D3E" w14:textId="77777777" w:rsidR="000464BA" w:rsidRPr="007437F0" w:rsidRDefault="018CAAEF" w:rsidP="018CAAEF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23BFE3F5" w14:textId="77777777" w:rsidR="000464BA" w:rsidRPr="000464BA" w:rsidRDefault="018CAAEF" w:rsidP="018CAAEF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1398FF14" w14:textId="77777777" w:rsidR="000464BA" w:rsidRPr="00D27559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F7E6A45" w14:textId="77777777" w:rsidR="000464BA" w:rsidRPr="00D27559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5FBFC842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0464BA" w:rsidRPr="006517D2" w14:paraId="4EA1DCB6" w14:textId="77777777" w:rsidTr="018CAAEF">
        <w:trPr>
          <w:trHeight w:val="1361"/>
        </w:trPr>
        <w:tc>
          <w:tcPr>
            <w:tcW w:w="704" w:type="dxa"/>
          </w:tcPr>
          <w:p w14:paraId="51E92FDE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</w:tcPr>
          <w:p w14:paraId="79DE43EB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opagowanie wiedzy dotyczącej ochrony środowiska i zapobieganiu zmianom klimatycznym</w:t>
            </w:r>
          </w:p>
          <w:p w14:paraId="5EE07A44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2.</w:t>
            </w:r>
          </w:p>
        </w:tc>
        <w:tc>
          <w:tcPr>
            <w:tcW w:w="8647" w:type="dxa"/>
            <w:vAlign w:val="center"/>
          </w:tcPr>
          <w:p w14:paraId="64BF721F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powierzonego grantu przyczyni się do popularyzacji wiedzy z zakresu ochrony środowiska i zapobieganiu zmian klimatycz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F89ECED" w14:textId="77777777" w:rsidR="000464BA" w:rsidRPr="000464BA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0952F586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0464BA" w:rsidRPr="006517D2" w14:paraId="5DF16CA2" w14:textId="77777777" w:rsidTr="018CAAEF">
        <w:trPr>
          <w:trHeight w:val="2551"/>
        </w:trPr>
        <w:tc>
          <w:tcPr>
            <w:tcW w:w="704" w:type="dxa"/>
          </w:tcPr>
          <w:p w14:paraId="329D1373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4678" w:type="dxa"/>
          </w:tcPr>
          <w:p w14:paraId="4EFFFABE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Promowanie najważniejszych atrakcji turystycznych obszaru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lsr</w:t>
            </w:r>
            <w:proofErr w:type="spellEnd"/>
          </w:p>
          <w:p w14:paraId="4D432E4E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255433AA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powierzonego grantu przewidziana została na terenie lub bezpośrednio przy:</w:t>
            </w:r>
          </w:p>
          <w:p w14:paraId="2A4EC59E" w14:textId="77777777" w:rsidR="000464BA" w:rsidRPr="000464BA" w:rsidRDefault="018CAAEF" w:rsidP="018CAAEF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entrum Kulturowo Archeologicznym w Nowej Słupi, lub</w:t>
            </w:r>
          </w:p>
          <w:p w14:paraId="2B001577" w14:textId="77777777" w:rsidR="000464BA" w:rsidRPr="000464BA" w:rsidRDefault="018CAAEF" w:rsidP="018CAAEF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Sanktuarium Relikwii Drzewa Krzyża Świętego na Świętym Krzyżu, lub</w:t>
            </w:r>
          </w:p>
          <w:p w14:paraId="3D44529E" w14:textId="77777777" w:rsidR="000464BA" w:rsidRPr="000464BA" w:rsidRDefault="018CAAEF" w:rsidP="018CAAEF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Sanktuarium Matki Bożej Bolesnej Pani Świętokrzyskiej w Kałkowie, lub</w:t>
            </w:r>
          </w:p>
          <w:p w14:paraId="01224FD1" w14:textId="77777777" w:rsidR="000464BA" w:rsidRPr="007437F0" w:rsidRDefault="018CAAEF" w:rsidP="018CAAEF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mk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rzyżtopór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w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jeździe</w:t>
            </w:r>
            <w:proofErr w:type="spellEnd"/>
          </w:p>
          <w:p w14:paraId="1C5CC54B" w14:textId="77777777" w:rsidR="000464BA" w:rsidRPr="001902D7" w:rsidRDefault="018CAAEF" w:rsidP="018CAAEF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- 10 pkt.</w:t>
            </w:r>
          </w:p>
          <w:p w14:paraId="2E0982D9" w14:textId="77777777" w:rsidR="000464BA" w:rsidRPr="007437F0" w:rsidRDefault="000464BA" w:rsidP="00D941F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pl-PL"/>
              </w:rPr>
            </w:pPr>
          </w:p>
          <w:p w14:paraId="3DED9171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powierzonego grantu w pozostałych miejscach - 0 pkt.</w:t>
            </w:r>
          </w:p>
        </w:tc>
      </w:tr>
      <w:tr w:rsidR="000464BA" w:rsidRPr="006517D2" w14:paraId="0D88A4E3" w14:textId="77777777" w:rsidTr="018CAAEF">
        <w:trPr>
          <w:trHeight w:val="8674"/>
        </w:trPr>
        <w:tc>
          <w:tcPr>
            <w:tcW w:w="704" w:type="dxa"/>
          </w:tcPr>
          <w:p w14:paraId="11E17D70" w14:textId="77777777" w:rsidR="000464BA" w:rsidRPr="007437F0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4678" w:type="dxa"/>
          </w:tcPr>
          <w:p w14:paraId="1295EB76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1C76C312" w14:textId="77777777" w:rsidR="000464BA" w:rsidRPr="000464BA" w:rsidRDefault="018CAAEF" w:rsidP="018CAAE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13263BAB" w14:textId="5572DCAE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2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3CCBD674" w14:textId="0EDA9D32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2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72EEF6FB" w14:textId="235D4283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5485E907" w14:textId="2F4CBE08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30499679" w14:textId="0AE788C9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121E6D23" w14:textId="47DFEC7E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344D8EA3" w14:textId="26B259DE" w:rsidR="000464BA" w:rsidRPr="000464BA" w:rsidRDefault="018CAAEF" w:rsidP="018CAAEF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2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1E65E287" w14:textId="77777777" w:rsidR="000464BA" w:rsidRPr="000464BA" w:rsidRDefault="000464BA" w:rsidP="00052D9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45B00A51" w14:textId="77777777" w:rsidR="000464BA" w:rsidRPr="000464BA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2.2 wszyscy wnioskodawcy otrzymują 0 pkt.</w:t>
            </w:r>
          </w:p>
        </w:tc>
      </w:tr>
    </w:tbl>
    <w:p w14:paraId="301C1484" w14:textId="77777777" w:rsidR="00E170A7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  <w:sectPr w:rsidR="00E170A7" w:rsidSect="000464BA">
          <w:headerReference w:type="default" r:id="rId8"/>
          <w:pgSz w:w="16838" w:h="11906" w:orient="landscape"/>
          <w:pgMar w:top="1417" w:right="1417" w:bottom="1417" w:left="1417" w:header="709" w:footer="709" w:gutter="0"/>
          <w:cols w:space="708"/>
          <w:docGrid w:linePitch="360"/>
        </w:sectPr>
      </w:pPr>
    </w:p>
    <w:p w14:paraId="33E18897" w14:textId="6FE5B777" w:rsidR="001F52A3" w:rsidRDefault="001F52A3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3"/>
        <w:gridCol w:w="4635"/>
        <w:gridCol w:w="8546"/>
      </w:tblGrid>
      <w:tr w:rsidR="00E170A7" w:rsidRPr="006517D2" w14:paraId="31CBCDE2" w14:textId="77777777" w:rsidTr="018CAAEF">
        <w:tc>
          <w:tcPr>
            <w:tcW w:w="14144" w:type="dxa"/>
            <w:gridSpan w:val="3"/>
            <w:shd w:val="clear" w:color="auto" w:fill="E7E6E6" w:themeFill="background2"/>
            <w:vAlign w:val="center"/>
          </w:tcPr>
          <w:p w14:paraId="6D174C02" w14:textId="77777777" w:rsidR="00E170A7" w:rsidRPr="00E170A7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Minimalne wymagania stawiane wnioskom o przyznanie pomocy/powierzenie grantu</w:t>
            </w:r>
          </w:p>
        </w:tc>
      </w:tr>
      <w:tr w:rsidR="00E170A7" w14:paraId="6513E6F1" w14:textId="77777777" w:rsidTr="018CAAEF">
        <w:tc>
          <w:tcPr>
            <w:tcW w:w="817" w:type="dxa"/>
            <w:shd w:val="clear" w:color="auto" w:fill="E7E6E6" w:themeFill="background2"/>
            <w:vAlign w:val="center"/>
          </w:tcPr>
          <w:p w14:paraId="72A612F7" w14:textId="77777777" w:rsidR="00E170A7" w:rsidRPr="00E273B4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683292F3" w14:textId="77777777" w:rsidR="00E170A7" w:rsidRPr="00E273B4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azwa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a</w:t>
            </w:r>
            <w:proofErr w:type="spellEnd"/>
          </w:p>
        </w:tc>
        <w:tc>
          <w:tcPr>
            <w:tcW w:w="8649" w:type="dxa"/>
            <w:shd w:val="clear" w:color="auto" w:fill="E7E6E6" w:themeFill="background2"/>
            <w:vAlign w:val="center"/>
          </w:tcPr>
          <w:p w14:paraId="773C72FA" w14:textId="77777777" w:rsidR="00E170A7" w:rsidRPr="00E273B4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nimaln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wymagania</w:t>
            </w:r>
            <w:proofErr w:type="spellEnd"/>
          </w:p>
        </w:tc>
      </w:tr>
      <w:tr w:rsidR="00E170A7" w:rsidRPr="006517D2" w14:paraId="438F071D" w14:textId="77777777" w:rsidTr="018CAAEF">
        <w:tc>
          <w:tcPr>
            <w:tcW w:w="817" w:type="dxa"/>
            <w:vAlign w:val="center"/>
          </w:tcPr>
          <w:p w14:paraId="478F8AC9" w14:textId="77777777" w:rsidR="00E170A7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vAlign w:val="center"/>
          </w:tcPr>
          <w:p w14:paraId="68CC15B0" w14:textId="77777777" w:rsidR="00E170A7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1.1.1</w:t>
            </w:r>
          </w:p>
          <w:p w14:paraId="7868E484" w14:textId="77777777" w:rsidR="00E170A7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 xml:space="preserve">Nowe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649" w:type="dxa"/>
          </w:tcPr>
          <w:p w14:paraId="6B138526" w14:textId="77777777" w:rsidR="00E170A7" w:rsidRPr="00E170A7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 spełnił minimalne wymagania jeżeli otrzyma co najmniej:</w:t>
            </w:r>
          </w:p>
          <w:p w14:paraId="66E803E7" w14:textId="708E2EF4" w:rsidR="00E170A7" w:rsidRPr="00E170A7" w:rsidRDefault="008E396F" w:rsidP="018CAAEF">
            <w:pPr>
              <w:pStyle w:val="Akapitzlist"/>
              <w:numPr>
                <w:ilvl w:val="0"/>
                <w:numId w:val="44"/>
              </w:numPr>
              <w:spacing w:after="0" w:line="240" w:lineRule="auto"/>
              <w:ind w:left="465" w:hanging="425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</w:t>
            </w:r>
            <w:r w:rsidR="00E7439A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  <w:r w:rsidR="018CAAEF"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pkt. spośród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46</w:t>
            </w:r>
            <w:r w:rsidR="018CAAEF"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ypadku </w:t>
            </w:r>
            <w:r w:rsidR="018CAAEF"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onkursu dot. wyboru operacji z zakresu, o którym mowa w § 2 ust. 1 pkt. 2 lit. (a) Rozporządzenia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W 2014-2020,</w:t>
            </w:r>
          </w:p>
          <w:p w14:paraId="6DEAB3EB" w14:textId="05634D7F" w:rsidR="00E170A7" w:rsidRPr="00E170A7" w:rsidRDefault="018CAAEF" w:rsidP="018CAAEF">
            <w:pPr>
              <w:pStyle w:val="Akapitzlist"/>
              <w:numPr>
                <w:ilvl w:val="0"/>
                <w:numId w:val="44"/>
              </w:numPr>
              <w:spacing w:after="0" w:line="240" w:lineRule="auto"/>
              <w:ind w:left="465" w:hanging="425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19 pkt. spośród </w:t>
            </w:r>
            <w:r w:rsidR="00734356">
              <w:rPr>
                <w:rFonts w:ascii="Times New Roman" w:hAnsi="Times New Roman"/>
                <w:sz w:val="24"/>
                <w:szCs w:val="24"/>
                <w:lang w:val="pl-PL"/>
              </w:rPr>
              <w:t>4</w:t>
            </w:r>
            <w:r w:rsidR="008526B7">
              <w:rPr>
                <w:rFonts w:ascii="Times New Roman" w:hAnsi="Times New Roman"/>
                <w:sz w:val="24"/>
                <w:szCs w:val="24"/>
                <w:lang w:val="pl-PL"/>
              </w:rPr>
              <w:t>2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ypadku 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onkursu niedotyczącego wyboru operacji z zakresu, o którym mowa w § 2 ust. 1 pkt. 2 lit. (a) Rozporządzenia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W 2014-2020,</w:t>
            </w:r>
          </w:p>
          <w:p w14:paraId="60053A00" w14:textId="77777777" w:rsidR="00E170A7" w:rsidRPr="00E170A7" w:rsidRDefault="018CAAEF" w:rsidP="018CAAEF">
            <w:pPr>
              <w:spacing w:after="0" w:line="240" w:lineRule="auto"/>
              <w:ind w:left="40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ożliwych do otrzymania w ramach wszystkich kryteriów wyboru operacji obowiązujących dla Przedsięwzięcia 1.1.1.</w:t>
            </w:r>
          </w:p>
        </w:tc>
      </w:tr>
      <w:tr w:rsidR="00E170A7" w:rsidRPr="006517D2" w14:paraId="32675111" w14:textId="77777777" w:rsidTr="018CAAEF">
        <w:tc>
          <w:tcPr>
            <w:tcW w:w="817" w:type="dxa"/>
            <w:vAlign w:val="center"/>
          </w:tcPr>
          <w:p w14:paraId="6110B9B3" w14:textId="77777777" w:rsidR="00E170A7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vAlign w:val="center"/>
          </w:tcPr>
          <w:p w14:paraId="59B103E2" w14:textId="77777777" w:rsidR="00E170A7" w:rsidRPr="00E170A7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Przedsięwzięcie 1.1.2</w:t>
            </w:r>
          </w:p>
          <w:p w14:paraId="76EED89A" w14:textId="77777777" w:rsidR="00E170A7" w:rsidRPr="00E170A7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Inicjatywy służące rozwojowi przedsiębiorczości.</w:t>
            </w:r>
          </w:p>
        </w:tc>
        <w:tc>
          <w:tcPr>
            <w:tcW w:w="8649" w:type="dxa"/>
          </w:tcPr>
          <w:p w14:paraId="43F8948A" w14:textId="77777777" w:rsidR="00E170A7" w:rsidRPr="00E170A7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owierzenie grantu spełnił minimalne wymagania jeżeli otrzyma co najmniej 21 pkt. spośród 40 możliwych do otrzymania w ramach wszystkich kryteriów wyboru grantów obowiązujących dla Przedsięwzięcia 1.1.2.</w:t>
            </w:r>
          </w:p>
        </w:tc>
      </w:tr>
      <w:tr w:rsidR="00E170A7" w14:paraId="39F495F6" w14:textId="77777777" w:rsidTr="018CAAEF">
        <w:tc>
          <w:tcPr>
            <w:tcW w:w="817" w:type="dxa"/>
            <w:vAlign w:val="center"/>
          </w:tcPr>
          <w:p w14:paraId="409DD856" w14:textId="77777777" w:rsidR="00E170A7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78" w:type="dxa"/>
            <w:vAlign w:val="center"/>
          </w:tcPr>
          <w:p w14:paraId="028128F2" w14:textId="77777777" w:rsidR="00E170A7" w:rsidRPr="00E170A7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Przedsięwzięcie 1.2.1</w:t>
            </w:r>
          </w:p>
          <w:p w14:paraId="300C8D41" w14:textId="77777777" w:rsidR="00E170A7" w:rsidRPr="00E170A7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Rozwój infrastruktury służącej społeczności lokalnej.</w:t>
            </w:r>
          </w:p>
        </w:tc>
        <w:tc>
          <w:tcPr>
            <w:tcW w:w="8649" w:type="dxa"/>
          </w:tcPr>
          <w:p w14:paraId="6C93B913" w14:textId="77777777" w:rsidR="00E170A7" w:rsidRPr="00E170A7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/powierzenie grantu spełnił minimalne wymagania jeżeli otrzyma co najmniej 12 pkt. spośród 23 możliwych do otrzymania w ramach następujących kryteriów wyboru operacji obowiązujących dla Przedsięwzięcia 1.2.1:</w:t>
            </w:r>
          </w:p>
          <w:p w14:paraId="7A300329" w14:textId="77777777" w:rsidR="00E170A7" w:rsidRPr="00C20A66" w:rsidRDefault="018CAAEF" w:rsidP="018CAAEF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Stopień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kaźnik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LSR,</w:t>
            </w:r>
          </w:p>
          <w:p w14:paraId="1EF64670" w14:textId="77777777" w:rsidR="00E170A7" w:rsidRPr="00C20A66" w:rsidRDefault="018CAAEF" w:rsidP="018CAAEF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nowacyjność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68F90AFB" w14:textId="77777777" w:rsidR="00E170A7" w:rsidRPr="00C20A66" w:rsidRDefault="018CAAEF" w:rsidP="018CAAEF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per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5272649" w14:textId="77777777" w:rsidR="00E170A7" w:rsidRPr="00C20A66" w:rsidRDefault="018CAAEF" w:rsidP="018CAAEF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równoważon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ó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bszar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LSR.</w:t>
            </w:r>
          </w:p>
        </w:tc>
      </w:tr>
      <w:tr w:rsidR="00E170A7" w:rsidRPr="006517D2" w14:paraId="70B69F0F" w14:textId="77777777" w:rsidTr="018CAAEF">
        <w:tc>
          <w:tcPr>
            <w:tcW w:w="817" w:type="dxa"/>
            <w:vAlign w:val="center"/>
          </w:tcPr>
          <w:p w14:paraId="7729D73B" w14:textId="77777777" w:rsidR="00E170A7" w:rsidRPr="00222765" w:rsidRDefault="018CAAEF" w:rsidP="018CAAE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4.</w:t>
            </w:r>
          </w:p>
        </w:tc>
        <w:tc>
          <w:tcPr>
            <w:tcW w:w="4678" w:type="dxa"/>
            <w:vAlign w:val="center"/>
          </w:tcPr>
          <w:p w14:paraId="1B32DC9C" w14:textId="77777777" w:rsidR="00E170A7" w:rsidRPr="00222765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Przedsięwzięcie 1.2.2</w:t>
            </w:r>
          </w:p>
          <w:p w14:paraId="09460EFD" w14:textId="77777777" w:rsidR="00E170A7" w:rsidRPr="00222765" w:rsidRDefault="018CAAEF" w:rsidP="018CAAE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zmocnienie więzi społecznych.</w:t>
            </w:r>
          </w:p>
        </w:tc>
        <w:tc>
          <w:tcPr>
            <w:tcW w:w="8649" w:type="dxa"/>
          </w:tcPr>
          <w:p w14:paraId="5FB9A9DE" w14:textId="77777777" w:rsidR="00E170A7" w:rsidRPr="00E170A7" w:rsidRDefault="018CAAEF" w:rsidP="018CAAE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owierzenie grantu spełnił minimalne wymagania jeżeli otrzyma co najmniej 27 pkt. spośród 51 możliwych do otrzymania w ramach wszystkich kryteriów wyboru grantów obowiązujących dla Przedsięwzięcia 1.2.2.</w:t>
            </w:r>
          </w:p>
        </w:tc>
      </w:tr>
    </w:tbl>
    <w:p w14:paraId="2900F47E" w14:textId="77777777" w:rsidR="00E170A7" w:rsidRPr="00E170A7" w:rsidRDefault="00E170A7" w:rsidP="00E170A7">
      <w:pPr>
        <w:rPr>
          <w:rFonts w:ascii="Times New Roman" w:hAnsi="Times New Roman"/>
          <w:sz w:val="24"/>
          <w:szCs w:val="24"/>
          <w:lang w:val="pl-PL"/>
        </w:rPr>
      </w:pPr>
    </w:p>
    <w:p w14:paraId="5ABC4F15" w14:textId="77777777" w:rsidR="00E170A7" w:rsidRPr="001F52A3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sectPr w:rsidR="00E170A7" w:rsidRPr="001F52A3" w:rsidSect="000464BA">
      <w:headerReference w:type="default" r:id="rId9"/>
      <w:pgSz w:w="16838" w:h="11906" w:orient="landscape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1B010" w14:textId="77777777" w:rsidR="00B62A84" w:rsidRDefault="00B62A84">
      <w:pPr>
        <w:spacing w:after="0" w:line="240" w:lineRule="auto"/>
      </w:pPr>
      <w:r>
        <w:separator/>
      </w:r>
    </w:p>
  </w:endnote>
  <w:endnote w:type="continuationSeparator" w:id="0">
    <w:p w14:paraId="35D09E9C" w14:textId="77777777" w:rsidR="00B62A84" w:rsidRDefault="00B62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4B82" w14:textId="77777777" w:rsidR="00B62A84" w:rsidRDefault="00B62A84">
      <w:pPr>
        <w:spacing w:after="0" w:line="240" w:lineRule="auto"/>
      </w:pPr>
      <w:r>
        <w:separator/>
      </w:r>
    </w:p>
  </w:footnote>
  <w:footnote w:type="continuationSeparator" w:id="0">
    <w:p w14:paraId="6E2B3275" w14:textId="77777777" w:rsidR="00B62A84" w:rsidRDefault="00B62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96C" w14:textId="69C1FF50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1 do Uchwały Rady Programowej nr 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17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0</w:t>
    </w:r>
  </w:p>
  <w:p w14:paraId="4528249C" w14:textId="57856C3A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18 wrześni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0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7DCC4" w14:textId="453FC4BF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2 do Uchwały Rady Programowej nr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7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</w:p>
  <w:p w14:paraId="6CBD1D3F" w14:textId="130793BE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8 wrześni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BDA"/>
    <w:multiLevelType w:val="multilevel"/>
    <w:tmpl w:val="65C8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DC43D3"/>
    <w:multiLevelType w:val="multilevel"/>
    <w:tmpl w:val="84EA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964E8"/>
    <w:multiLevelType w:val="multilevel"/>
    <w:tmpl w:val="B164C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B722B"/>
    <w:multiLevelType w:val="multilevel"/>
    <w:tmpl w:val="48CC4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B75C4"/>
    <w:multiLevelType w:val="multilevel"/>
    <w:tmpl w:val="7FCE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85712B"/>
    <w:multiLevelType w:val="hybridMultilevel"/>
    <w:tmpl w:val="9EF21F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C6367"/>
    <w:multiLevelType w:val="hybridMultilevel"/>
    <w:tmpl w:val="8278B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F2A63"/>
    <w:multiLevelType w:val="multilevel"/>
    <w:tmpl w:val="C2A8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F54CB2"/>
    <w:multiLevelType w:val="multilevel"/>
    <w:tmpl w:val="F79A7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A8175E"/>
    <w:multiLevelType w:val="multilevel"/>
    <w:tmpl w:val="52BA3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3823B5"/>
    <w:multiLevelType w:val="multilevel"/>
    <w:tmpl w:val="0FE40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6C75DC"/>
    <w:multiLevelType w:val="multilevel"/>
    <w:tmpl w:val="8FC27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9A3466"/>
    <w:multiLevelType w:val="multilevel"/>
    <w:tmpl w:val="FBA0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A550B8"/>
    <w:multiLevelType w:val="multilevel"/>
    <w:tmpl w:val="DD98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EF2064"/>
    <w:multiLevelType w:val="hybridMultilevel"/>
    <w:tmpl w:val="A448CC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35731"/>
    <w:multiLevelType w:val="multilevel"/>
    <w:tmpl w:val="8A86A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AF25AD"/>
    <w:multiLevelType w:val="hybridMultilevel"/>
    <w:tmpl w:val="7F6829A4"/>
    <w:lvl w:ilvl="0" w:tplc="54720A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433DA"/>
    <w:multiLevelType w:val="multilevel"/>
    <w:tmpl w:val="D4B6D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2A5F71"/>
    <w:multiLevelType w:val="hybridMultilevel"/>
    <w:tmpl w:val="110C6238"/>
    <w:lvl w:ilvl="0" w:tplc="0415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368B3EB7"/>
    <w:multiLevelType w:val="multilevel"/>
    <w:tmpl w:val="5B72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456183"/>
    <w:multiLevelType w:val="multilevel"/>
    <w:tmpl w:val="4744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5605BB"/>
    <w:multiLevelType w:val="multilevel"/>
    <w:tmpl w:val="0F88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BE484C"/>
    <w:multiLevelType w:val="multilevel"/>
    <w:tmpl w:val="AF9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207B79"/>
    <w:multiLevelType w:val="multilevel"/>
    <w:tmpl w:val="35F66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3C19C0"/>
    <w:multiLevelType w:val="hybridMultilevel"/>
    <w:tmpl w:val="39D0589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44CB5602"/>
    <w:multiLevelType w:val="multilevel"/>
    <w:tmpl w:val="C472D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CE6553"/>
    <w:multiLevelType w:val="multilevel"/>
    <w:tmpl w:val="0048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241360"/>
    <w:multiLevelType w:val="multilevel"/>
    <w:tmpl w:val="045A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441B29"/>
    <w:multiLevelType w:val="multilevel"/>
    <w:tmpl w:val="3B98C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843043"/>
    <w:multiLevelType w:val="hybridMultilevel"/>
    <w:tmpl w:val="5BD461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186192"/>
    <w:multiLevelType w:val="hybridMultilevel"/>
    <w:tmpl w:val="B89A768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E34840"/>
    <w:multiLevelType w:val="multilevel"/>
    <w:tmpl w:val="0A140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9D2608"/>
    <w:multiLevelType w:val="multilevel"/>
    <w:tmpl w:val="6DAE1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A17F03"/>
    <w:multiLevelType w:val="hybridMultilevel"/>
    <w:tmpl w:val="5FF6BDA6"/>
    <w:lvl w:ilvl="0" w:tplc="C7D23FC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D60AD5"/>
    <w:multiLevelType w:val="multilevel"/>
    <w:tmpl w:val="5D12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2E6634"/>
    <w:multiLevelType w:val="multilevel"/>
    <w:tmpl w:val="52EC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537AA4"/>
    <w:multiLevelType w:val="multilevel"/>
    <w:tmpl w:val="6E42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904CDC"/>
    <w:multiLevelType w:val="multilevel"/>
    <w:tmpl w:val="B4548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C443E4"/>
    <w:multiLevelType w:val="multilevel"/>
    <w:tmpl w:val="A7F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0244E8"/>
    <w:multiLevelType w:val="multilevel"/>
    <w:tmpl w:val="5C1C0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16F727A"/>
    <w:multiLevelType w:val="multilevel"/>
    <w:tmpl w:val="9C1E9F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6E3DCA"/>
    <w:multiLevelType w:val="multilevel"/>
    <w:tmpl w:val="747A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2F2055"/>
    <w:multiLevelType w:val="multilevel"/>
    <w:tmpl w:val="16CE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E05F7E"/>
    <w:multiLevelType w:val="multilevel"/>
    <w:tmpl w:val="5E7E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7"/>
  </w:num>
  <w:num w:numId="3">
    <w:abstractNumId w:val="42"/>
  </w:num>
  <w:num w:numId="4">
    <w:abstractNumId w:val="26"/>
  </w:num>
  <w:num w:numId="5">
    <w:abstractNumId w:val="2"/>
  </w:num>
  <w:num w:numId="6">
    <w:abstractNumId w:val="23"/>
  </w:num>
  <w:num w:numId="7">
    <w:abstractNumId w:val="17"/>
  </w:num>
  <w:num w:numId="8">
    <w:abstractNumId w:val="0"/>
  </w:num>
  <w:num w:numId="9">
    <w:abstractNumId w:val="12"/>
  </w:num>
  <w:num w:numId="10">
    <w:abstractNumId w:val="19"/>
  </w:num>
  <w:num w:numId="11">
    <w:abstractNumId w:val="6"/>
  </w:num>
  <w:num w:numId="12">
    <w:abstractNumId w:val="40"/>
  </w:num>
  <w:num w:numId="13">
    <w:abstractNumId w:val="5"/>
  </w:num>
  <w:num w:numId="14">
    <w:abstractNumId w:val="29"/>
  </w:num>
  <w:num w:numId="15">
    <w:abstractNumId w:val="30"/>
  </w:num>
  <w:num w:numId="16">
    <w:abstractNumId w:val="36"/>
  </w:num>
  <w:num w:numId="17">
    <w:abstractNumId w:val="35"/>
  </w:num>
  <w:num w:numId="18">
    <w:abstractNumId w:val="1"/>
  </w:num>
  <w:num w:numId="19">
    <w:abstractNumId w:val="31"/>
  </w:num>
  <w:num w:numId="20">
    <w:abstractNumId w:val="11"/>
  </w:num>
  <w:num w:numId="21">
    <w:abstractNumId w:val="13"/>
  </w:num>
  <w:num w:numId="22">
    <w:abstractNumId w:val="20"/>
  </w:num>
  <w:num w:numId="23">
    <w:abstractNumId w:val="39"/>
  </w:num>
  <w:num w:numId="24">
    <w:abstractNumId w:val="25"/>
  </w:num>
  <w:num w:numId="25">
    <w:abstractNumId w:val="27"/>
  </w:num>
  <w:num w:numId="26">
    <w:abstractNumId w:val="4"/>
  </w:num>
  <w:num w:numId="27">
    <w:abstractNumId w:val="9"/>
  </w:num>
  <w:num w:numId="28">
    <w:abstractNumId w:val="28"/>
  </w:num>
  <w:num w:numId="29">
    <w:abstractNumId w:val="37"/>
  </w:num>
  <w:num w:numId="30">
    <w:abstractNumId w:val="3"/>
  </w:num>
  <w:num w:numId="31">
    <w:abstractNumId w:val="10"/>
  </w:num>
  <w:num w:numId="32">
    <w:abstractNumId w:val="22"/>
  </w:num>
  <w:num w:numId="33">
    <w:abstractNumId w:val="43"/>
  </w:num>
  <w:num w:numId="34">
    <w:abstractNumId w:val="34"/>
  </w:num>
  <w:num w:numId="35">
    <w:abstractNumId w:val="32"/>
  </w:num>
  <w:num w:numId="36">
    <w:abstractNumId w:val="15"/>
  </w:num>
  <w:num w:numId="37">
    <w:abstractNumId w:val="38"/>
  </w:num>
  <w:num w:numId="38">
    <w:abstractNumId w:val="8"/>
  </w:num>
  <w:num w:numId="39">
    <w:abstractNumId w:val="41"/>
  </w:num>
  <w:num w:numId="40">
    <w:abstractNumId w:val="21"/>
  </w:num>
  <w:num w:numId="41">
    <w:abstractNumId w:val="18"/>
  </w:num>
  <w:num w:numId="42">
    <w:abstractNumId w:val="16"/>
  </w:num>
  <w:num w:numId="43">
    <w:abstractNumId w:val="14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Y1MrY0NzAzNzZQ0lEKTi0uzszPAykwqgUAIIPuZywAAAA="/>
  </w:docVars>
  <w:rsids>
    <w:rsidRoot w:val="00806DE7"/>
    <w:rsid w:val="00016BAE"/>
    <w:rsid w:val="000464BA"/>
    <w:rsid w:val="00052D91"/>
    <w:rsid w:val="000800C4"/>
    <w:rsid w:val="000852C6"/>
    <w:rsid w:val="000B2318"/>
    <w:rsid w:val="00126506"/>
    <w:rsid w:val="001421A5"/>
    <w:rsid w:val="00166324"/>
    <w:rsid w:val="001F52A3"/>
    <w:rsid w:val="00222765"/>
    <w:rsid w:val="002A15F2"/>
    <w:rsid w:val="002D3445"/>
    <w:rsid w:val="00325760"/>
    <w:rsid w:val="00333626"/>
    <w:rsid w:val="003F50C2"/>
    <w:rsid w:val="00466B73"/>
    <w:rsid w:val="004720B3"/>
    <w:rsid w:val="00505008"/>
    <w:rsid w:val="005276AC"/>
    <w:rsid w:val="005332F1"/>
    <w:rsid w:val="00551D6F"/>
    <w:rsid w:val="005B49DF"/>
    <w:rsid w:val="005C61C7"/>
    <w:rsid w:val="005E3D3F"/>
    <w:rsid w:val="00624DE9"/>
    <w:rsid w:val="006517D2"/>
    <w:rsid w:val="00734356"/>
    <w:rsid w:val="00796C7D"/>
    <w:rsid w:val="007C628E"/>
    <w:rsid w:val="00806DE7"/>
    <w:rsid w:val="008360DE"/>
    <w:rsid w:val="008526A4"/>
    <w:rsid w:val="008526B7"/>
    <w:rsid w:val="00860436"/>
    <w:rsid w:val="00874A88"/>
    <w:rsid w:val="008A2F12"/>
    <w:rsid w:val="008A5015"/>
    <w:rsid w:val="008E0662"/>
    <w:rsid w:val="008E0694"/>
    <w:rsid w:val="008E396F"/>
    <w:rsid w:val="008E61FB"/>
    <w:rsid w:val="00900857"/>
    <w:rsid w:val="00947E9B"/>
    <w:rsid w:val="009B2E26"/>
    <w:rsid w:val="00A80E91"/>
    <w:rsid w:val="00A82666"/>
    <w:rsid w:val="00AC2709"/>
    <w:rsid w:val="00B02764"/>
    <w:rsid w:val="00B05B58"/>
    <w:rsid w:val="00B62A84"/>
    <w:rsid w:val="00B82E80"/>
    <w:rsid w:val="00B97CC7"/>
    <w:rsid w:val="00BE01B4"/>
    <w:rsid w:val="00BE57AA"/>
    <w:rsid w:val="00C123AC"/>
    <w:rsid w:val="00C30371"/>
    <w:rsid w:val="00C348E3"/>
    <w:rsid w:val="00C358EE"/>
    <w:rsid w:val="00C47883"/>
    <w:rsid w:val="00CC04F9"/>
    <w:rsid w:val="00CC5FF9"/>
    <w:rsid w:val="00CE35EF"/>
    <w:rsid w:val="00D27559"/>
    <w:rsid w:val="00D85F9E"/>
    <w:rsid w:val="00D941F1"/>
    <w:rsid w:val="00D95D19"/>
    <w:rsid w:val="00DE5529"/>
    <w:rsid w:val="00E170A7"/>
    <w:rsid w:val="00E465F1"/>
    <w:rsid w:val="00E7439A"/>
    <w:rsid w:val="00E910B2"/>
    <w:rsid w:val="00EA3FB0"/>
    <w:rsid w:val="00ED6632"/>
    <w:rsid w:val="00F05EC8"/>
    <w:rsid w:val="00F30290"/>
    <w:rsid w:val="00F4005E"/>
    <w:rsid w:val="00F66C30"/>
    <w:rsid w:val="00F67D7E"/>
    <w:rsid w:val="00F74F73"/>
    <w:rsid w:val="00F7746E"/>
    <w:rsid w:val="00FB082F"/>
    <w:rsid w:val="00FF3F48"/>
    <w:rsid w:val="018CAAEF"/>
    <w:rsid w:val="2CCFEE53"/>
    <w:rsid w:val="3886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77AE66"/>
  <w15:chartTrackingRefBased/>
  <w15:docId w15:val="{C8EE38A5-E610-4CD2-88ED-320290029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06DE7"/>
    <w:pPr>
      <w:spacing w:after="200" w:line="276" w:lineRule="auto"/>
    </w:pPr>
    <w:rPr>
      <w:rFonts w:ascii="Calibri" w:eastAsia="Times New Roman" w:hAnsi="Calibri" w:cs="Times New Roman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06DE7"/>
    <w:pPr>
      <w:ind w:left="720"/>
      <w:contextualSpacing/>
    </w:pPr>
  </w:style>
  <w:style w:type="table" w:styleId="Tabela-Siatka">
    <w:name w:val="Table Grid"/>
    <w:basedOn w:val="Standardowy"/>
    <w:uiPriority w:val="59"/>
    <w:rsid w:val="001F5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F52A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pl-PL" w:bidi="ar-SA"/>
    </w:rPr>
  </w:style>
  <w:style w:type="character" w:customStyle="1" w:styleId="NagwekZnak">
    <w:name w:val="Nagłówek Znak"/>
    <w:basedOn w:val="Domylnaczcionkaakapitu"/>
    <w:link w:val="Nagwek"/>
    <w:uiPriority w:val="99"/>
    <w:rsid w:val="001F52A3"/>
  </w:style>
  <w:style w:type="paragraph" w:styleId="Stopka">
    <w:name w:val="footer"/>
    <w:basedOn w:val="Normalny"/>
    <w:link w:val="StopkaZnak"/>
    <w:uiPriority w:val="99"/>
    <w:unhideWhenUsed/>
    <w:rsid w:val="00052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2D91"/>
    <w:rPr>
      <w:rFonts w:ascii="Calibri" w:eastAsia="Times New Roman" w:hAnsi="Calibri" w:cs="Times New Roman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6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6506"/>
    <w:rPr>
      <w:rFonts w:ascii="Segoe UI" w:eastAsia="Times New Roman" w:hAnsi="Segoe UI" w:cs="Segoe UI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5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8FDE2-2522-4B18-A0C2-BDBB2D628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4926</Words>
  <Characters>29556</Characters>
  <Application>Microsoft Office Word</Application>
  <DocSecurity>0</DocSecurity>
  <Lines>246</Lines>
  <Paragraphs>6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Sadłocha</dc:creator>
  <cp:keywords/>
  <dc:description/>
  <cp:lastModifiedBy>Sławomir Miechowicz</cp:lastModifiedBy>
  <cp:revision>4</cp:revision>
  <cp:lastPrinted>2019-07-04T10:18:00Z</cp:lastPrinted>
  <dcterms:created xsi:type="dcterms:W3CDTF">2021-06-04T07:44:00Z</dcterms:created>
  <dcterms:modified xsi:type="dcterms:W3CDTF">2021-06-04T07:55:00Z</dcterms:modified>
</cp:coreProperties>
</file>